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6D8AE" w14:textId="0ACBE334" w:rsidR="00C00746" w:rsidRDefault="00C00746" w:rsidP="000427B0">
      <w:pPr>
        <w:ind w:left="720" w:hanging="360"/>
        <w:jc w:val="both"/>
      </w:pPr>
      <w:r>
        <w:t xml:space="preserve">Thank you for taking this survey to help us improve for future symposia. It will take you approximately 5min. </w:t>
      </w:r>
    </w:p>
    <w:p w14:paraId="56209EC7" w14:textId="77777777" w:rsidR="00C00746" w:rsidRDefault="00C00746" w:rsidP="000427B0">
      <w:pPr>
        <w:ind w:left="720" w:hanging="360"/>
        <w:jc w:val="both"/>
      </w:pPr>
    </w:p>
    <w:p w14:paraId="2DB17C42" w14:textId="13A19F25" w:rsidR="001C3AD6" w:rsidRDefault="0067016B" w:rsidP="000427B0">
      <w:pPr>
        <w:pStyle w:val="ListParagraph"/>
        <w:numPr>
          <w:ilvl w:val="0"/>
          <w:numId w:val="2"/>
        </w:numPr>
        <w:jc w:val="both"/>
      </w:pPr>
      <w:r>
        <w:t>On a scale of 1-10, how would you rate the event overall?</w:t>
      </w:r>
      <w:r w:rsidR="009E39B4">
        <w:t xml:space="preserve"> (1 being the </w:t>
      </w:r>
      <w:r w:rsidR="00881127">
        <w:t>most negative</w:t>
      </w:r>
      <w:r w:rsidR="009E39B4">
        <w:t>, and 10 being the most satisfying</w:t>
      </w:r>
      <w:r w:rsidR="00541262">
        <w:t>/positive experience</w:t>
      </w:r>
      <w:r w:rsidR="009E39B4">
        <w:t>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29"/>
        <w:gridCol w:w="829"/>
        <w:gridCol w:w="830"/>
        <w:gridCol w:w="830"/>
        <w:gridCol w:w="830"/>
        <w:gridCol w:w="830"/>
      </w:tblGrid>
      <w:tr w:rsidR="001C3AD6" w14:paraId="49153A3A" w14:textId="77777777" w:rsidTr="001C3AD6">
        <w:trPr>
          <w:trHeight w:val="276"/>
        </w:trPr>
        <w:tc>
          <w:tcPr>
            <w:tcW w:w="829" w:type="dxa"/>
          </w:tcPr>
          <w:p w14:paraId="6AF0663C" w14:textId="27510369" w:rsidR="001C3AD6" w:rsidRDefault="001C3AD6" w:rsidP="00F700E6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829" w:type="dxa"/>
          </w:tcPr>
          <w:p w14:paraId="238EECC2" w14:textId="69FC8D70" w:rsidR="001C3AD6" w:rsidRDefault="001C3AD6" w:rsidP="00F700E6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829" w:type="dxa"/>
          </w:tcPr>
          <w:p w14:paraId="3D1D83C0" w14:textId="18CAE7AB" w:rsidR="001C3AD6" w:rsidRDefault="001C3AD6" w:rsidP="00F700E6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829" w:type="dxa"/>
          </w:tcPr>
          <w:p w14:paraId="30543C36" w14:textId="3B2646C4" w:rsidR="001C3AD6" w:rsidRDefault="001C3AD6" w:rsidP="00F700E6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829" w:type="dxa"/>
          </w:tcPr>
          <w:p w14:paraId="2A96A6D4" w14:textId="46759728" w:rsidR="001C3AD6" w:rsidRDefault="001C3AD6" w:rsidP="00F700E6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829" w:type="dxa"/>
          </w:tcPr>
          <w:p w14:paraId="708AEA3B" w14:textId="2834BE16" w:rsidR="001C3AD6" w:rsidRDefault="001C3AD6" w:rsidP="00F700E6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830" w:type="dxa"/>
          </w:tcPr>
          <w:p w14:paraId="1C48C3C2" w14:textId="0A6D22B2" w:rsidR="001C3AD6" w:rsidRDefault="001C3AD6" w:rsidP="00F700E6">
            <w:pPr>
              <w:pStyle w:val="ListParagraph"/>
              <w:ind w:left="0"/>
              <w:jc w:val="center"/>
            </w:pPr>
            <w:r>
              <w:t>7</w:t>
            </w:r>
          </w:p>
        </w:tc>
        <w:tc>
          <w:tcPr>
            <w:tcW w:w="830" w:type="dxa"/>
          </w:tcPr>
          <w:p w14:paraId="2E8AB9BA" w14:textId="17D8ABD5" w:rsidR="001C3AD6" w:rsidRDefault="001C3AD6" w:rsidP="00F700E6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830" w:type="dxa"/>
          </w:tcPr>
          <w:p w14:paraId="1B03DCA7" w14:textId="6E44C173" w:rsidR="001C3AD6" w:rsidRDefault="001C3AD6" w:rsidP="00F700E6">
            <w:pPr>
              <w:pStyle w:val="ListParagraph"/>
              <w:ind w:left="0"/>
              <w:jc w:val="center"/>
            </w:pPr>
            <w:r>
              <w:t>9</w:t>
            </w:r>
          </w:p>
        </w:tc>
        <w:tc>
          <w:tcPr>
            <w:tcW w:w="830" w:type="dxa"/>
          </w:tcPr>
          <w:p w14:paraId="7E34C277" w14:textId="449127BA" w:rsidR="001C3AD6" w:rsidRDefault="001C3AD6" w:rsidP="00F700E6">
            <w:pPr>
              <w:pStyle w:val="ListParagraph"/>
              <w:ind w:left="0"/>
              <w:jc w:val="center"/>
            </w:pPr>
            <w:r>
              <w:t>10</w:t>
            </w:r>
          </w:p>
        </w:tc>
      </w:tr>
      <w:tr w:rsidR="001C3AD6" w14:paraId="61E063AF" w14:textId="77777777" w:rsidTr="001C3AD6">
        <w:trPr>
          <w:trHeight w:val="276"/>
        </w:trPr>
        <w:tc>
          <w:tcPr>
            <w:tcW w:w="829" w:type="dxa"/>
          </w:tcPr>
          <w:p w14:paraId="4E67AB98" w14:textId="77777777" w:rsidR="001C3AD6" w:rsidRDefault="001C3AD6" w:rsidP="00F700E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7A2ECEF7" w14:textId="77777777" w:rsidR="001C3AD6" w:rsidRDefault="001C3AD6" w:rsidP="00F700E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70C6D762" w14:textId="77777777" w:rsidR="001C3AD6" w:rsidRDefault="001C3AD6" w:rsidP="00F700E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1741BBF9" w14:textId="77777777" w:rsidR="001C3AD6" w:rsidRDefault="001C3AD6" w:rsidP="00F700E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4FD4EC30" w14:textId="77777777" w:rsidR="001C3AD6" w:rsidRDefault="001C3AD6" w:rsidP="00F700E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3675D823" w14:textId="77777777" w:rsidR="001C3AD6" w:rsidRDefault="001C3AD6" w:rsidP="00F700E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61F1835D" w14:textId="77777777" w:rsidR="001C3AD6" w:rsidRDefault="001C3AD6" w:rsidP="00F700E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09498006" w14:textId="77777777" w:rsidR="001C3AD6" w:rsidRDefault="001C3AD6" w:rsidP="00F700E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63C1159C" w14:textId="77777777" w:rsidR="001C3AD6" w:rsidRDefault="001C3AD6" w:rsidP="00F700E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0166DAB1" w14:textId="77777777" w:rsidR="001C3AD6" w:rsidRDefault="001C3AD6" w:rsidP="00F700E6">
            <w:pPr>
              <w:pStyle w:val="ListParagraph"/>
              <w:ind w:left="0"/>
              <w:jc w:val="center"/>
            </w:pPr>
          </w:p>
        </w:tc>
      </w:tr>
    </w:tbl>
    <w:p w14:paraId="52C0F05E" w14:textId="77777777" w:rsidR="00341D4C" w:rsidRDefault="00341D4C" w:rsidP="001C3AD6">
      <w:pPr>
        <w:jc w:val="both"/>
      </w:pPr>
    </w:p>
    <w:p w14:paraId="3CF7FEAC" w14:textId="20A1EDF2" w:rsidR="002406E5" w:rsidRDefault="002406E5" w:rsidP="0067016B">
      <w:pPr>
        <w:pStyle w:val="ListParagraph"/>
        <w:numPr>
          <w:ilvl w:val="0"/>
          <w:numId w:val="2"/>
        </w:numPr>
        <w:jc w:val="both"/>
      </w:pPr>
      <w:r>
        <w:t xml:space="preserve">What is your </w:t>
      </w:r>
      <w:r w:rsidR="00156338">
        <w:t>current job title</w:t>
      </w:r>
      <w:r>
        <w:t>?</w:t>
      </w:r>
    </w:p>
    <w:p w14:paraId="1ED04EC7" w14:textId="37CB62A3" w:rsidR="002406E5" w:rsidRDefault="002406E5" w:rsidP="002406E5">
      <w:pPr>
        <w:pStyle w:val="ListParagraph"/>
        <w:numPr>
          <w:ilvl w:val="0"/>
          <w:numId w:val="19"/>
        </w:numPr>
        <w:jc w:val="both"/>
      </w:pPr>
      <w:r>
        <w:t>Undergraduate</w:t>
      </w:r>
    </w:p>
    <w:p w14:paraId="1093DE0F" w14:textId="525F14CB" w:rsidR="002406E5" w:rsidRDefault="002406E5" w:rsidP="002406E5">
      <w:pPr>
        <w:pStyle w:val="ListParagraph"/>
        <w:numPr>
          <w:ilvl w:val="0"/>
          <w:numId w:val="19"/>
        </w:numPr>
        <w:jc w:val="both"/>
      </w:pPr>
      <w:r>
        <w:t>(Research) Staff</w:t>
      </w:r>
    </w:p>
    <w:p w14:paraId="24AD8A90" w14:textId="0F754EC8" w:rsidR="002406E5" w:rsidRDefault="002406E5" w:rsidP="002406E5">
      <w:pPr>
        <w:pStyle w:val="ListParagraph"/>
        <w:numPr>
          <w:ilvl w:val="0"/>
          <w:numId w:val="19"/>
        </w:numPr>
        <w:jc w:val="both"/>
      </w:pPr>
      <w:r>
        <w:t>Graduate</w:t>
      </w:r>
      <w:r w:rsidR="00F83166">
        <w:t xml:space="preserve"> (master or PhD student)</w:t>
      </w:r>
    </w:p>
    <w:p w14:paraId="5537587F" w14:textId="32A3C76E" w:rsidR="002406E5" w:rsidRDefault="002406E5" w:rsidP="002406E5">
      <w:pPr>
        <w:pStyle w:val="ListParagraph"/>
        <w:numPr>
          <w:ilvl w:val="0"/>
          <w:numId w:val="19"/>
        </w:numPr>
        <w:jc w:val="both"/>
      </w:pPr>
      <w:r>
        <w:t xml:space="preserve">Postdoc </w:t>
      </w:r>
      <w:r w:rsidR="002D3A98">
        <w:t>(including research associate)</w:t>
      </w:r>
    </w:p>
    <w:p w14:paraId="7377A7B2" w14:textId="40FD45CA" w:rsidR="002406E5" w:rsidRDefault="002406E5" w:rsidP="002406E5">
      <w:pPr>
        <w:pStyle w:val="ListParagraph"/>
        <w:numPr>
          <w:ilvl w:val="0"/>
          <w:numId w:val="19"/>
        </w:numPr>
        <w:jc w:val="both"/>
      </w:pPr>
      <w:r>
        <w:t>Faculty</w:t>
      </w:r>
    </w:p>
    <w:p w14:paraId="4F6B2AD4" w14:textId="7DFCA482" w:rsidR="0083367B" w:rsidRDefault="0083367B" w:rsidP="002406E5">
      <w:pPr>
        <w:pStyle w:val="ListParagraph"/>
        <w:numPr>
          <w:ilvl w:val="0"/>
          <w:numId w:val="19"/>
        </w:numPr>
        <w:jc w:val="both"/>
      </w:pPr>
      <w:r>
        <w:t>Other</w:t>
      </w:r>
    </w:p>
    <w:p w14:paraId="0CF7E490" w14:textId="77777777" w:rsidR="002406E5" w:rsidRDefault="002406E5" w:rsidP="002406E5">
      <w:pPr>
        <w:pStyle w:val="ListParagraph"/>
        <w:ind w:left="1800"/>
        <w:jc w:val="both"/>
      </w:pPr>
    </w:p>
    <w:p w14:paraId="27AAEB6E" w14:textId="3FF88AF7" w:rsidR="00603CCA" w:rsidRDefault="00603CCA" w:rsidP="0067016B">
      <w:pPr>
        <w:pStyle w:val="ListParagraph"/>
        <w:numPr>
          <w:ilvl w:val="0"/>
          <w:numId w:val="2"/>
        </w:numPr>
        <w:jc w:val="both"/>
      </w:pPr>
      <w:r>
        <w:t>How did you learn about this conference? (</w:t>
      </w:r>
      <w:proofErr w:type="gramStart"/>
      <w:r>
        <w:t>email</w:t>
      </w:r>
      <w:proofErr w:type="gramEnd"/>
      <w:r>
        <w:t xml:space="preserve"> newsletter, word of mouth, twitter, etc.)</w:t>
      </w:r>
    </w:p>
    <w:p w14:paraId="6CFE47B7" w14:textId="4474137B" w:rsidR="00603CCA" w:rsidRDefault="00603CCA" w:rsidP="00603CCA">
      <w:pPr>
        <w:pStyle w:val="ListParagraph"/>
        <w:numPr>
          <w:ilvl w:val="0"/>
          <w:numId w:val="10"/>
        </w:numPr>
        <w:jc w:val="both"/>
      </w:pPr>
      <w:r>
        <w:t>Email newsletter</w:t>
      </w:r>
    </w:p>
    <w:p w14:paraId="3CF4FBE3" w14:textId="220F1F92" w:rsidR="00603CCA" w:rsidRDefault="00603CCA" w:rsidP="00603CCA">
      <w:pPr>
        <w:pStyle w:val="ListParagraph"/>
        <w:numPr>
          <w:ilvl w:val="0"/>
          <w:numId w:val="10"/>
        </w:numPr>
        <w:jc w:val="both"/>
      </w:pPr>
      <w:r>
        <w:t>Word of mouth</w:t>
      </w:r>
    </w:p>
    <w:p w14:paraId="393AF0FE" w14:textId="477C63F1" w:rsidR="00603CCA" w:rsidRDefault="00603CCA" w:rsidP="00603CCA">
      <w:pPr>
        <w:pStyle w:val="ListParagraph"/>
        <w:numPr>
          <w:ilvl w:val="0"/>
          <w:numId w:val="10"/>
        </w:numPr>
        <w:jc w:val="both"/>
      </w:pPr>
      <w:r>
        <w:t>Social media (</w:t>
      </w:r>
      <w:proofErr w:type="spellStart"/>
      <w:r>
        <w:t>i.</w:t>
      </w:r>
      <w:proofErr w:type="gramStart"/>
      <w:r>
        <w:t>e.Twitter</w:t>
      </w:r>
      <w:proofErr w:type="spellEnd"/>
      <w:proofErr w:type="gramEnd"/>
      <w:r>
        <w:t>)</w:t>
      </w:r>
    </w:p>
    <w:p w14:paraId="0A12F031" w14:textId="70C3A8A2" w:rsidR="00EE649A" w:rsidRDefault="00EE649A" w:rsidP="00603CCA">
      <w:pPr>
        <w:pStyle w:val="ListParagraph"/>
        <w:numPr>
          <w:ilvl w:val="0"/>
          <w:numId w:val="10"/>
        </w:numPr>
        <w:jc w:val="both"/>
      </w:pPr>
      <w:r>
        <w:t>Other</w:t>
      </w:r>
      <w:r w:rsidR="00A95E38">
        <w:t xml:space="preserve"> (could you specify here:      </w:t>
      </w:r>
      <w:proofErr w:type="gramStart"/>
      <w:r w:rsidR="00A95E38">
        <w:t xml:space="preserve">  )</w:t>
      </w:r>
      <w:proofErr w:type="gramEnd"/>
    </w:p>
    <w:p w14:paraId="746304D9" w14:textId="77777777" w:rsidR="00603CCA" w:rsidRDefault="00603CCA" w:rsidP="00603CCA">
      <w:pPr>
        <w:pStyle w:val="ListParagraph"/>
        <w:jc w:val="both"/>
      </w:pPr>
    </w:p>
    <w:p w14:paraId="493BF179" w14:textId="127BC719" w:rsidR="0053236B" w:rsidRDefault="0053236B" w:rsidP="0067016B">
      <w:pPr>
        <w:pStyle w:val="ListParagraph"/>
        <w:numPr>
          <w:ilvl w:val="0"/>
          <w:numId w:val="2"/>
        </w:numPr>
        <w:jc w:val="both"/>
      </w:pPr>
      <w:r>
        <w:t xml:space="preserve">Did you receive all the information you needed to successfully present before the symposium? </w:t>
      </w:r>
    </w:p>
    <w:p w14:paraId="3191B7A4" w14:textId="60217D05" w:rsidR="0053236B" w:rsidRDefault="0053236B" w:rsidP="0053236B">
      <w:pPr>
        <w:pStyle w:val="ListParagraph"/>
        <w:numPr>
          <w:ilvl w:val="0"/>
          <w:numId w:val="15"/>
        </w:numPr>
        <w:jc w:val="both"/>
      </w:pPr>
      <w:r>
        <w:t>Yes, totally</w:t>
      </w:r>
    </w:p>
    <w:p w14:paraId="7FC61BC1" w14:textId="0B1E64C7" w:rsidR="0053236B" w:rsidRDefault="0053236B" w:rsidP="0053236B">
      <w:pPr>
        <w:pStyle w:val="ListParagraph"/>
        <w:numPr>
          <w:ilvl w:val="0"/>
          <w:numId w:val="15"/>
        </w:numPr>
        <w:jc w:val="both"/>
      </w:pPr>
      <w:r>
        <w:t>Yes, somewhat</w:t>
      </w:r>
    </w:p>
    <w:p w14:paraId="280CD952" w14:textId="6C50302D" w:rsidR="0053236B" w:rsidRDefault="0053236B" w:rsidP="0053236B">
      <w:pPr>
        <w:pStyle w:val="ListParagraph"/>
        <w:numPr>
          <w:ilvl w:val="0"/>
          <w:numId w:val="15"/>
        </w:numPr>
        <w:jc w:val="both"/>
      </w:pPr>
      <w:r>
        <w:t>No, not really</w:t>
      </w:r>
    </w:p>
    <w:p w14:paraId="5B55100E" w14:textId="033624F9" w:rsidR="0053236B" w:rsidRDefault="0053236B" w:rsidP="0053236B">
      <w:pPr>
        <w:pStyle w:val="ListParagraph"/>
        <w:numPr>
          <w:ilvl w:val="0"/>
          <w:numId w:val="15"/>
        </w:numPr>
        <w:jc w:val="both"/>
      </w:pPr>
      <w:r>
        <w:t>No, not at all</w:t>
      </w:r>
    </w:p>
    <w:p w14:paraId="4F35274B" w14:textId="77777777" w:rsidR="0053236B" w:rsidRDefault="0053236B" w:rsidP="0053236B">
      <w:pPr>
        <w:pStyle w:val="ListParagraph"/>
        <w:ind w:left="1800"/>
        <w:jc w:val="both"/>
      </w:pPr>
    </w:p>
    <w:p w14:paraId="7625600F" w14:textId="7E90E0A6" w:rsidR="00F376B5" w:rsidRDefault="00F376B5" w:rsidP="00F376B5">
      <w:pPr>
        <w:pStyle w:val="ListParagraph"/>
        <w:numPr>
          <w:ilvl w:val="0"/>
          <w:numId w:val="2"/>
        </w:numPr>
        <w:jc w:val="both"/>
      </w:pPr>
      <w:r>
        <w:t xml:space="preserve">How do you feel the overall length/density of this symposium? </w:t>
      </w:r>
    </w:p>
    <w:p w14:paraId="12E30475" w14:textId="77777777" w:rsidR="00F376B5" w:rsidRDefault="00F376B5" w:rsidP="00F376B5">
      <w:pPr>
        <w:pStyle w:val="ListParagraph"/>
        <w:numPr>
          <w:ilvl w:val="0"/>
          <w:numId w:val="16"/>
        </w:numPr>
        <w:jc w:val="both"/>
      </w:pPr>
      <w:r>
        <w:t>Too long or dense</w:t>
      </w:r>
    </w:p>
    <w:p w14:paraId="2A2EAA49" w14:textId="77777777" w:rsidR="00F376B5" w:rsidRDefault="00F376B5" w:rsidP="00F376B5">
      <w:pPr>
        <w:pStyle w:val="ListParagraph"/>
        <w:numPr>
          <w:ilvl w:val="0"/>
          <w:numId w:val="16"/>
        </w:numPr>
        <w:jc w:val="both"/>
      </w:pPr>
      <w:r>
        <w:t>Just right</w:t>
      </w:r>
    </w:p>
    <w:p w14:paraId="5B478BAF" w14:textId="77777777" w:rsidR="00F376B5" w:rsidRDefault="00F376B5" w:rsidP="00F376B5">
      <w:pPr>
        <w:pStyle w:val="ListParagraph"/>
        <w:numPr>
          <w:ilvl w:val="0"/>
          <w:numId w:val="16"/>
        </w:numPr>
        <w:jc w:val="both"/>
      </w:pPr>
      <w:r>
        <w:t>Larger would be great, with concurrent sessions</w:t>
      </w:r>
    </w:p>
    <w:p w14:paraId="62C69841" w14:textId="77777777" w:rsidR="00F376B5" w:rsidRDefault="00F376B5" w:rsidP="00F376B5">
      <w:pPr>
        <w:pStyle w:val="ListParagraph"/>
        <w:numPr>
          <w:ilvl w:val="0"/>
          <w:numId w:val="16"/>
        </w:numPr>
        <w:jc w:val="both"/>
      </w:pPr>
      <w:r>
        <w:t xml:space="preserve">Larger would be </w:t>
      </w:r>
      <w:proofErr w:type="spellStart"/>
      <w:r>
        <w:t>grat</w:t>
      </w:r>
      <w:proofErr w:type="spellEnd"/>
      <w:r>
        <w:t>, over multiple days</w:t>
      </w:r>
    </w:p>
    <w:p w14:paraId="69D39C70" w14:textId="77777777" w:rsidR="00F376B5" w:rsidRDefault="00F376B5" w:rsidP="00F376B5">
      <w:pPr>
        <w:pStyle w:val="ListParagraph"/>
        <w:jc w:val="both"/>
      </w:pPr>
    </w:p>
    <w:p w14:paraId="5DA5CF27" w14:textId="3AE1219F" w:rsidR="0067016B" w:rsidRDefault="0067016B" w:rsidP="0067016B">
      <w:pPr>
        <w:pStyle w:val="ListParagraph"/>
        <w:numPr>
          <w:ilvl w:val="0"/>
          <w:numId w:val="2"/>
        </w:numPr>
        <w:jc w:val="both"/>
      </w:pPr>
      <w:r>
        <w:t xml:space="preserve">Which event or </w:t>
      </w:r>
      <w:r w:rsidR="00EF7222">
        <w:t>section</w:t>
      </w:r>
      <w:r>
        <w:t xml:space="preserve"> were you most pleased with? </w:t>
      </w:r>
    </w:p>
    <w:p w14:paraId="73E48545" w14:textId="3505BA83" w:rsidR="007F4361" w:rsidRDefault="007F4361" w:rsidP="007F4361">
      <w:pPr>
        <w:pStyle w:val="ListParagraph"/>
        <w:numPr>
          <w:ilvl w:val="0"/>
          <w:numId w:val="4"/>
        </w:numPr>
        <w:jc w:val="both"/>
      </w:pPr>
      <w:r>
        <w:t>Poster sessions</w:t>
      </w:r>
    </w:p>
    <w:p w14:paraId="37D10EC7" w14:textId="1E37BBC8" w:rsidR="007F4361" w:rsidRDefault="007F4361" w:rsidP="007F4361">
      <w:pPr>
        <w:pStyle w:val="ListParagraph"/>
        <w:numPr>
          <w:ilvl w:val="0"/>
          <w:numId w:val="4"/>
        </w:numPr>
        <w:jc w:val="both"/>
      </w:pPr>
      <w:r>
        <w:t>Oral session (morning session 1)</w:t>
      </w:r>
    </w:p>
    <w:p w14:paraId="580BFD04" w14:textId="5A2375D7" w:rsidR="007F4361" w:rsidRDefault="007F4361" w:rsidP="007F4361">
      <w:pPr>
        <w:pStyle w:val="ListParagraph"/>
        <w:numPr>
          <w:ilvl w:val="0"/>
          <w:numId w:val="4"/>
        </w:numPr>
        <w:jc w:val="both"/>
      </w:pPr>
      <w:r>
        <w:t xml:space="preserve">Oral session (morning session </w:t>
      </w:r>
      <w:r w:rsidR="007F2256">
        <w:t>2</w:t>
      </w:r>
      <w:r>
        <w:t>)</w:t>
      </w:r>
    </w:p>
    <w:p w14:paraId="772EDCCB" w14:textId="362FBC88" w:rsidR="007F2256" w:rsidRDefault="007F2256" w:rsidP="007F2256">
      <w:pPr>
        <w:pStyle w:val="ListParagraph"/>
        <w:numPr>
          <w:ilvl w:val="0"/>
          <w:numId w:val="4"/>
        </w:numPr>
        <w:jc w:val="both"/>
      </w:pPr>
      <w:r>
        <w:t>Oral session (afternoon session 1)</w:t>
      </w:r>
    </w:p>
    <w:p w14:paraId="50F22A34" w14:textId="3913E072" w:rsidR="000923A6" w:rsidRDefault="007F2256" w:rsidP="000923A6">
      <w:pPr>
        <w:pStyle w:val="ListParagraph"/>
        <w:numPr>
          <w:ilvl w:val="0"/>
          <w:numId w:val="4"/>
        </w:numPr>
        <w:jc w:val="both"/>
      </w:pPr>
      <w:r>
        <w:t>Oral session (Microbiome genomics session)</w:t>
      </w:r>
    </w:p>
    <w:p w14:paraId="0022624F" w14:textId="0DDD7431" w:rsidR="007F4361" w:rsidRDefault="007F4361" w:rsidP="007F4361">
      <w:pPr>
        <w:jc w:val="both"/>
      </w:pPr>
      <w:r>
        <w:t xml:space="preserve">                    </w:t>
      </w:r>
    </w:p>
    <w:p w14:paraId="2C04A8FF" w14:textId="27B66DDA" w:rsidR="000923A6" w:rsidRDefault="000923A6" w:rsidP="0067016B">
      <w:pPr>
        <w:pStyle w:val="ListParagraph"/>
        <w:numPr>
          <w:ilvl w:val="0"/>
          <w:numId w:val="2"/>
        </w:numPr>
        <w:jc w:val="both"/>
      </w:pPr>
      <w:r>
        <w:t xml:space="preserve">How satisfied were you with </w:t>
      </w:r>
      <w:r w:rsidR="007D2C29">
        <w:t xml:space="preserve">the event venue and equipment </w:t>
      </w:r>
      <w:proofErr w:type="gramStart"/>
      <w:r w:rsidR="007D2C29">
        <w:t>in regards to</w:t>
      </w:r>
      <w:proofErr w:type="gramEnd"/>
      <w:r w:rsidR="007D2C29">
        <w:t xml:space="preserve"> how it served the talks and posters </w:t>
      </w:r>
      <w:r>
        <w:t xml:space="preserve">at the symposium? </w:t>
      </w:r>
    </w:p>
    <w:p w14:paraId="3B1C8014" w14:textId="508988CE" w:rsidR="000923A6" w:rsidRDefault="000923A6" w:rsidP="000923A6">
      <w:pPr>
        <w:pStyle w:val="ListParagraph"/>
        <w:numPr>
          <w:ilvl w:val="0"/>
          <w:numId w:val="13"/>
        </w:numPr>
        <w:jc w:val="both"/>
      </w:pPr>
      <w:r>
        <w:t>Very satisfied</w:t>
      </w:r>
    </w:p>
    <w:p w14:paraId="475225C5" w14:textId="03F83D08" w:rsidR="000923A6" w:rsidRDefault="000923A6" w:rsidP="000923A6">
      <w:pPr>
        <w:pStyle w:val="ListParagraph"/>
        <w:numPr>
          <w:ilvl w:val="0"/>
          <w:numId w:val="13"/>
        </w:numPr>
        <w:jc w:val="both"/>
      </w:pPr>
      <w:r>
        <w:t>Somewhat satisfied</w:t>
      </w:r>
    </w:p>
    <w:p w14:paraId="654A10BB" w14:textId="564A3B56" w:rsidR="000923A6" w:rsidRDefault="000923A6" w:rsidP="000923A6">
      <w:pPr>
        <w:pStyle w:val="ListParagraph"/>
        <w:numPr>
          <w:ilvl w:val="0"/>
          <w:numId w:val="13"/>
        </w:numPr>
        <w:jc w:val="both"/>
      </w:pPr>
      <w:r>
        <w:t>Neither satisfied nor dissatisfied</w:t>
      </w:r>
    </w:p>
    <w:p w14:paraId="78D33991" w14:textId="4D769A9F" w:rsidR="000923A6" w:rsidRDefault="000923A6" w:rsidP="000923A6">
      <w:pPr>
        <w:pStyle w:val="ListParagraph"/>
        <w:numPr>
          <w:ilvl w:val="0"/>
          <w:numId w:val="13"/>
        </w:numPr>
        <w:jc w:val="both"/>
      </w:pPr>
      <w:r>
        <w:t>Somewhat dissatisfied</w:t>
      </w:r>
    </w:p>
    <w:p w14:paraId="5A169F00" w14:textId="20D5C71B" w:rsidR="000923A6" w:rsidRDefault="000923A6" w:rsidP="000923A6">
      <w:pPr>
        <w:pStyle w:val="ListParagraph"/>
        <w:numPr>
          <w:ilvl w:val="0"/>
          <w:numId w:val="13"/>
        </w:numPr>
        <w:jc w:val="both"/>
      </w:pPr>
      <w:r>
        <w:lastRenderedPageBreak/>
        <w:t>Very dissatisfied</w:t>
      </w:r>
    </w:p>
    <w:p w14:paraId="6B03D9CC" w14:textId="77777777" w:rsidR="00BE54EA" w:rsidRDefault="00BE54EA" w:rsidP="00F376B5">
      <w:pPr>
        <w:jc w:val="both"/>
      </w:pPr>
    </w:p>
    <w:p w14:paraId="013C35F7" w14:textId="35F9C13F" w:rsidR="00096935" w:rsidRDefault="00096935" w:rsidP="0067016B">
      <w:pPr>
        <w:pStyle w:val="ListParagraph"/>
        <w:numPr>
          <w:ilvl w:val="0"/>
          <w:numId w:val="2"/>
        </w:numPr>
        <w:jc w:val="both"/>
      </w:pPr>
      <w:r>
        <w:t xml:space="preserve">How </w:t>
      </w:r>
      <w:proofErr w:type="spellStart"/>
      <w:r>
        <w:t>satified</w:t>
      </w:r>
      <w:proofErr w:type="spellEnd"/>
      <w:r>
        <w:t xml:space="preserve"> are you with quality of the food provided </w:t>
      </w:r>
      <w:r w:rsidR="004B4D40">
        <w:t xml:space="preserve">at the symposium </w:t>
      </w:r>
      <w:r>
        <w:t>(</w:t>
      </w:r>
      <w:proofErr w:type="gramStart"/>
      <w:r>
        <w:t>i.e.</w:t>
      </w:r>
      <w:proofErr w:type="gramEnd"/>
      <w:r>
        <w:t xml:space="preserve"> dietary restrictions, food allergy awareness, etc.)?</w:t>
      </w:r>
    </w:p>
    <w:p w14:paraId="51BE566D" w14:textId="71DDC9F3" w:rsidR="00096935" w:rsidRDefault="00096935" w:rsidP="00096935">
      <w:pPr>
        <w:pStyle w:val="ListParagraph"/>
        <w:numPr>
          <w:ilvl w:val="0"/>
          <w:numId w:val="18"/>
        </w:numPr>
        <w:jc w:val="both"/>
      </w:pPr>
      <w:r>
        <w:t>Very satisfied</w:t>
      </w:r>
    </w:p>
    <w:p w14:paraId="64997685" w14:textId="0BED43EB" w:rsidR="00096935" w:rsidRDefault="00096935" w:rsidP="00096935">
      <w:pPr>
        <w:pStyle w:val="ListParagraph"/>
        <w:numPr>
          <w:ilvl w:val="0"/>
          <w:numId w:val="18"/>
        </w:numPr>
        <w:jc w:val="both"/>
      </w:pPr>
      <w:r>
        <w:t>Somewhat satisfied</w:t>
      </w:r>
    </w:p>
    <w:p w14:paraId="28535541" w14:textId="4E121ECE" w:rsidR="00096935" w:rsidRDefault="00096935" w:rsidP="00096935">
      <w:pPr>
        <w:pStyle w:val="ListParagraph"/>
        <w:numPr>
          <w:ilvl w:val="0"/>
          <w:numId w:val="18"/>
        </w:numPr>
        <w:jc w:val="both"/>
      </w:pPr>
      <w:r>
        <w:t>Neither satisfied nor dissatisfied</w:t>
      </w:r>
    </w:p>
    <w:p w14:paraId="2834A39F" w14:textId="433E6E28" w:rsidR="00096935" w:rsidRDefault="00096935" w:rsidP="00096935">
      <w:pPr>
        <w:pStyle w:val="ListParagraph"/>
        <w:numPr>
          <w:ilvl w:val="0"/>
          <w:numId w:val="18"/>
        </w:numPr>
        <w:jc w:val="both"/>
      </w:pPr>
      <w:r>
        <w:t>Somewhat dissatisfied</w:t>
      </w:r>
    </w:p>
    <w:p w14:paraId="52DE57A9" w14:textId="469765C2" w:rsidR="00096935" w:rsidRDefault="00096935" w:rsidP="00096935">
      <w:pPr>
        <w:pStyle w:val="ListParagraph"/>
        <w:numPr>
          <w:ilvl w:val="0"/>
          <w:numId w:val="18"/>
        </w:numPr>
        <w:jc w:val="both"/>
      </w:pPr>
      <w:r>
        <w:t>Very dissatisfied</w:t>
      </w:r>
    </w:p>
    <w:p w14:paraId="5A2E1D03" w14:textId="77777777" w:rsidR="00096935" w:rsidRDefault="00096935" w:rsidP="00096935">
      <w:pPr>
        <w:pStyle w:val="ListParagraph"/>
        <w:jc w:val="both"/>
      </w:pPr>
    </w:p>
    <w:p w14:paraId="1BB5C18B" w14:textId="6CD9F941" w:rsidR="00812457" w:rsidRDefault="00812457" w:rsidP="0067016B">
      <w:pPr>
        <w:pStyle w:val="ListParagraph"/>
        <w:numPr>
          <w:ilvl w:val="0"/>
          <w:numId w:val="2"/>
        </w:numPr>
        <w:jc w:val="both"/>
      </w:pPr>
      <w:r>
        <w:t xml:space="preserve">How satisfied are you with the variety of topics presented at the symposium? </w:t>
      </w:r>
    </w:p>
    <w:p w14:paraId="544A0853" w14:textId="2BF397BC" w:rsidR="00812457" w:rsidRDefault="00812457" w:rsidP="00812457">
      <w:pPr>
        <w:pStyle w:val="ListParagraph"/>
        <w:numPr>
          <w:ilvl w:val="0"/>
          <w:numId w:val="5"/>
        </w:numPr>
        <w:jc w:val="both"/>
      </w:pPr>
      <w:r>
        <w:t>Very satisfied</w:t>
      </w:r>
    </w:p>
    <w:p w14:paraId="3B10D1B4" w14:textId="4951BD06" w:rsidR="00812457" w:rsidRDefault="00812457" w:rsidP="00812457">
      <w:pPr>
        <w:pStyle w:val="ListParagraph"/>
        <w:numPr>
          <w:ilvl w:val="0"/>
          <w:numId w:val="5"/>
        </w:numPr>
        <w:jc w:val="both"/>
      </w:pPr>
      <w:r>
        <w:t>Somewhat satisfied</w:t>
      </w:r>
    </w:p>
    <w:p w14:paraId="5FCD5935" w14:textId="44C4E4CE" w:rsidR="00812457" w:rsidRDefault="00812457" w:rsidP="00812457">
      <w:pPr>
        <w:pStyle w:val="ListParagraph"/>
        <w:numPr>
          <w:ilvl w:val="0"/>
          <w:numId w:val="5"/>
        </w:numPr>
        <w:jc w:val="both"/>
      </w:pPr>
      <w:r>
        <w:t>Neither satisfied nor dissatisfied</w:t>
      </w:r>
    </w:p>
    <w:p w14:paraId="508A96CA" w14:textId="73A0A8A9" w:rsidR="00812457" w:rsidRDefault="00812457" w:rsidP="00812457">
      <w:pPr>
        <w:pStyle w:val="ListParagraph"/>
        <w:numPr>
          <w:ilvl w:val="0"/>
          <w:numId w:val="5"/>
        </w:numPr>
        <w:jc w:val="both"/>
      </w:pPr>
      <w:r>
        <w:t>Somewhat dissatisfied</w:t>
      </w:r>
    </w:p>
    <w:p w14:paraId="75734FC1" w14:textId="53D9EB69" w:rsidR="00812457" w:rsidRDefault="00812457" w:rsidP="00812457">
      <w:pPr>
        <w:pStyle w:val="ListParagraph"/>
        <w:numPr>
          <w:ilvl w:val="0"/>
          <w:numId w:val="5"/>
        </w:numPr>
        <w:jc w:val="both"/>
      </w:pPr>
      <w:r>
        <w:t>Very dissatisfied</w:t>
      </w:r>
    </w:p>
    <w:p w14:paraId="62D1FCA6" w14:textId="77777777" w:rsidR="00812457" w:rsidRDefault="00812457" w:rsidP="00812457">
      <w:pPr>
        <w:pStyle w:val="ListParagraph"/>
        <w:jc w:val="both"/>
      </w:pPr>
    </w:p>
    <w:p w14:paraId="63A1E4FD" w14:textId="0F9915F3" w:rsidR="00D52881" w:rsidRDefault="0067016B" w:rsidP="00D52881">
      <w:pPr>
        <w:pStyle w:val="ListParagraph"/>
        <w:numPr>
          <w:ilvl w:val="0"/>
          <w:numId w:val="2"/>
        </w:numPr>
        <w:jc w:val="both"/>
      </w:pPr>
      <w:r>
        <w:t>Did you have ample time to network?</w:t>
      </w:r>
    </w:p>
    <w:p w14:paraId="3EFC687B" w14:textId="397123F1" w:rsidR="00C40EEA" w:rsidRDefault="00D52881" w:rsidP="00D52881">
      <w:pPr>
        <w:pStyle w:val="ListParagraph"/>
        <w:numPr>
          <w:ilvl w:val="0"/>
          <w:numId w:val="6"/>
        </w:numPr>
        <w:jc w:val="both"/>
      </w:pPr>
      <w:r>
        <w:t>Yes, plenty of time</w:t>
      </w:r>
    </w:p>
    <w:p w14:paraId="782CA8BB" w14:textId="21C46465" w:rsidR="00D52881" w:rsidRDefault="00D52881" w:rsidP="00D52881">
      <w:pPr>
        <w:pStyle w:val="ListParagraph"/>
        <w:numPr>
          <w:ilvl w:val="0"/>
          <w:numId w:val="6"/>
        </w:numPr>
        <w:jc w:val="both"/>
      </w:pPr>
      <w:r>
        <w:t>Yes, but only little time</w:t>
      </w:r>
    </w:p>
    <w:p w14:paraId="4D8EC181" w14:textId="064C3A35" w:rsidR="00D52881" w:rsidRDefault="00D52881" w:rsidP="00D52881">
      <w:pPr>
        <w:pStyle w:val="ListParagraph"/>
        <w:numPr>
          <w:ilvl w:val="0"/>
          <w:numId w:val="6"/>
        </w:numPr>
        <w:jc w:val="both"/>
      </w:pPr>
      <w:r>
        <w:t>No</w:t>
      </w:r>
    </w:p>
    <w:p w14:paraId="3561A99E" w14:textId="77777777" w:rsidR="00D52881" w:rsidRDefault="00D52881" w:rsidP="00D52881">
      <w:pPr>
        <w:pStyle w:val="ListParagraph"/>
        <w:ind w:left="1800"/>
        <w:jc w:val="both"/>
      </w:pPr>
    </w:p>
    <w:p w14:paraId="19F5A783" w14:textId="25275783" w:rsidR="0067016B" w:rsidRDefault="0067016B" w:rsidP="0067016B">
      <w:pPr>
        <w:pStyle w:val="ListParagraph"/>
        <w:numPr>
          <w:ilvl w:val="0"/>
          <w:numId w:val="2"/>
        </w:numPr>
        <w:jc w:val="both"/>
      </w:pPr>
      <w:r>
        <w:t xml:space="preserve">Were you able to establish new collaborations </w:t>
      </w:r>
      <w:r w:rsidR="00431909">
        <w:t xml:space="preserve">or new </w:t>
      </w:r>
      <w:r>
        <w:t>professional connections through this symposium?</w:t>
      </w:r>
    </w:p>
    <w:p w14:paraId="54F64FEC" w14:textId="191A99BC" w:rsidR="00431909" w:rsidRDefault="00D0347B" w:rsidP="00162577">
      <w:pPr>
        <w:pStyle w:val="ListParagraph"/>
        <w:numPr>
          <w:ilvl w:val="0"/>
          <w:numId w:val="7"/>
        </w:numPr>
        <w:jc w:val="both"/>
      </w:pPr>
      <w:r>
        <w:t>Yes</w:t>
      </w:r>
      <w:r w:rsidR="00111C0B">
        <w:t>, totally</w:t>
      </w:r>
    </w:p>
    <w:p w14:paraId="2C8888C8" w14:textId="2B54BCEC" w:rsidR="00111C0B" w:rsidRDefault="00111C0B" w:rsidP="00162577">
      <w:pPr>
        <w:pStyle w:val="ListParagraph"/>
        <w:numPr>
          <w:ilvl w:val="0"/>
          <w:numId w:val="7"/>
        </w:numPr>
        <w:jc w:val="both"/>
      </w:pPr>
      <w:r>
        <w:t>Yes, somewhat</w:t>
      </w:r>
    </w:p>
    <w:p w14:paraId="4E820B7E" w14:textId="23B43F8A" w:rsidR="00D0347B" w:rsidRDefault="00D0347B" w:rsidP="00D0347B">
      <w:pPr>
        <w:pStyle w:val="ListParagraph"/>
        <w:numPr>
          <w:ilvl w:val="0"/>
          <w:numId w:val="7"/>
        </w:numPr>
        <w:jc w:val="both"/>
      </w:pPr>
      <w:r>
        <w:t>Not really</w:t>
      </w:r>
    </w:p>
    <w:p w14:paraId="54D7B6F3" w14:textId="77777777" w:rsidR="00D0347B" w:rsidRDefault="00D0347B" w:rsidP="00D0347B">
      <w:pPr>
        <w:pStyle w:val="ListParagraph"/>
        <w:ind w:left="1800"/>
        <w:jc w:val="both"/>
      </w:pPr>
    </w:p>
    <w:p w14:paraId="002810C7" w14:textId="3DC9A97C" w:rsidR="0067016B" w:rsidRDefault="0067016B" w:rsidP="0067016B">
      <w:pPr>
        <w:pStyle w:val="ListParagraph"/>
        <w:numPr>
          <w:ilvl w:val="0"/>
          <w:numId w:val="2"/>
        </w:numPr>
        <w:jc w:val="both"/>
      </w:pPr>
      <w:r>
        <w:t xml:space="preserve">Do you have new ideas for research </w:t>
      </w:r>
      <w:proofErr w:type="gramStart"/>
      <w:r>
        <w:t>as a result of</w:t>
      </w:r>
      <w:proofErr w:type="gramEnd"/>
      <w:r>
        <w:t xml:space="preserve"> this symposium?</w:t>
      </w:r>
    </w:p>
    <w:p w14:paraId="7C77CCFD" w14:textId="57AA4E38" w:rsidR="00162577" w:rsidRDefault="00162577" w:rsidP="00162577">
      <w:pPr>
        <w:pStyle w:val="ListParagraph"/>
        <w:numPr>
          <w:ilvl w:val="0"/>
          <w:numId w:val="8"/>
        </w:numPr>
        <w:jc w:val="both"/>
      </w:pPr>
      <w:r>
        <w:t>Yes</w:t>
      </w:r>
      <w:r w:rsidR="00111C0B">
        <w:t>, totally</w:t>
      </w:r>
    </w:p>
    <w:p w14:paraId="3B8796E1" w14:textId="2A5FFA40" w:rsidR="00111C0B" w:rsidRDefault="00111C0B" w:rsidP="00162577">
      <w:pPr>
        <w:pStyle w:val="ListParagraph"/>
        <w:numPr>
          <w:ilvl w:val="0"/>
          <w:numId w:val="8"/>
        </w:numPr>
        <w:jc w:val="both"/>
      </w:pPr>
      <w:r>
        <w:t>Yes, somewhat</w:t>
      </w:r>
    </w:p>
    <w:p w14:paraId="23699613" w14:textId="67D48680" w:rsidR="00162577" w:rsidRDefault="00162577" w:rsidP="00162577">
      <w:pPr>
        <w:pStyle w:val="ListParagraph"/>
        <w:numPr>
          <w:ilvl w:val="0"/>
          <w:numId w:val="8"/>
        </w:numPr>
        <w:jc w:val="both"/>
      </w:pPr>
      <w:r>
        <w:t>Not really</w:t>
      </w:r>
    </w:p>
    <w:p w14:paraId="6B677350" w14:textId="77777777" w:rsidR="00162577" w:rsidRDefault="00162577" w:rsidP="00162577">
      <w:pPr>
        <w:pStyle w:val="ListParagraph"/>
        <w:jc w:val="both"/>
      </w:pPr>
    </w:p>
    <w:p w14:paraId="1C186103" w14:textId="63BA5CE4" w:rsidR="0067016B" w:rsidRDefault="0067016B" w:rsidP="0067016B">
      <w:pPr>
        <w:pStyle w:val="ListParagraph"/>
        <w:numPr>
          <w:ilvl w:val="0"/>
          <w:numId w:val="2"/>
        </w:numPr>
        <w:jc w:val="both"/>
      </w:pPr>
      <w:r>
        <w:t>(</w:t>
      </w:r>
      <w:proofErr w:type="gramStart"/>
      <w:r>
        <w:t>for</w:t>
      </w:r>
      <w:proofErr w:type="gramEnd"/>
      <w:r>
        <w:t xml:space="preserve"> students) </w:t>
      </w:r>
      <w:r w:rsidR="00151733">
        <w:t xml:space="preserve">Was the symposium able to provide </w:t>
      </w:r>
      <w:r w:rsidR="00D801F1">
        <w:t xml:space="preserve">stimuli for </w:t>
      </w:r>
      <w:r w:rsidR="00151733">
        <w:t>n</w:t>
      </w:r>
      <w:r>
        <w:t xml:space="preserve">ew </w:t>
      </w:r>
      <w:r w:rsidR="00151733">
        <w:t xml:space="preserve">research </w:t>
      </w:r>
      <w:r>
        <w:t xml:space="preserve">ideas or </w:t>
      </w:r>
      <w:r w:rsidR="00D801F1">
        <w:t xml:space="preserve">opportunities of </w:t>
      </w:r>
      <w:r>
        <w:t>connections for future jobs?</w:t>
      </w:r>
    </w:p>
    <w:p w14:paraId="59027196" w14:textId="7C7DB934" w:rsidR="00162577" w:rsidRDefault="00162577" w:rsidP="00162577">
      <w:pPr>
        <w:pStyle w:val="ListParagraph"/>
        <w:numPr>
          <w:ilvl w:val="0"/>
          <w:numId w:val="9"/>
        </w:numPr>
        <w:jc w:val="both"/>
      </w:pPr>
      <w:r>
        <w:t>Yes</w:t>
      </w:r>
      <w:r w:rsidR="00111C0B">
        <w:t>, totally</w:t>
      </w:r>
    </w:p>
    <w:p w14:paraId="7E36EAA9" w14:textId="2F205ED0" w:rsidR="00111C0B" w:rsidRDefault="00111C0B" w:rsidP="00162577">
      <w:pPr>
        <w:pStyle w:val="ListParagraph"/>
        <w:numPr>
          <w:ilvl w:val="0"/>
          <w:numId w:val="9"/>
        </w:numPr>
        <w:jc w:val="both"/>
      </w:pPr>
      <w:r>
        <w:t>Yes, somewhat</w:t>
      </w:r>
    </w:p>
    <w:p w14:paraId="692E4EF3" w14:textId="3D2FC5A0" w:rsidR="00162577" w:rsidRDefault="00162577" w:rsidP="00162577">
      <w:pPr>
        <w:pStyle w:val="ListParagraph"/>
        <w:numPr>
          <w:ilvl w:val="0"/>
          <w:numId w:val="9"/>
        </w:numPr>
        <w:jc w:val="both"/>
      </w:pPr>
      <w:r>
        <w:t>Not really</w:t>
      </w:r>
    </w:p>
    <w:p w14:paraId="194AA0DB" w14:textId="193D43BE" w:rsidR="00162577" w:rsidRDefault="00162577" w:rsidP="0054218A">
      <w:pPr>
        <w:jc w:val="both"/>
      </w:pPr>
    </w:p>
    <w:p w14:paraId="29C2384A" w14:textId="6A37807C" w:rsidR="00357362" w:rsidRDefault="00F321A9" w:rsidP="0054218A">
      <w:pPr>
        <w:pStyle w:val="ListParagraph"/>
        <w:numPr>
          <w:ilvl w:val="0"/>
          <w:numId w:val="2"/>
        </w:numPr>
        <w:jc w:val="both"/>
      </w:pPr>
      <w:r>
        <w:t xml:space="preserve">What are </w:t>
      </w:r>
      <w:r w:rsidR="0024735D">
        <w:t xml:space="preserve">your </w:t>
      </w:r>
      <w:r w:rsidR="00CA6FDB">
        <w:t>primary</w:t>
      </w:r>
      <w:r w:rsidR="0054218A">
        <w:t xml:space="preserve"> objectives in attending the </w:t>
      </w:r>
      <w:r>
        <w:t>symposium</w:t>
      </w:r>
      <w:r w:rsidR="00CA6FDB">
        <w:t xml:space="preserve"> (can choose multiple </w:t>
      </w:r>
      <w:proofErr w:type="spellStart"/>
      <w:r w:rsidR="00CA6FDB">
        <w:t>anaswers</w:t>
      </w:r>
      <w:proofErr w:type="spellEnd"/>
      <w:r w:rsidR="00CA6FDB">
        <w:t>)</w:t>
      </w:r>
      <w:r w:rsidR="0054218A">
        <w:t>?</w:t>
      </w:r>
    </w:p>
    <w:p w14:paraId="702DE90F" w14:textId="79B69A97" w:rsidR="00357362" w:rsidRDefault="00357362" w:rsidP="00357362">
      <w:pPr>
        <w:pStyle w:val="ListParagraph"/>
        <w:numPr>
          <w:ilvl w:val="0"/>
          <w:numId w:val="12"/>
        </w:numPr>
        <w:jc w:val="both"/>
      </w:pPr>
      <w:r>
        <w:t>Learning various genomic topics</w:t>
      </w:r>
    </w:p>
    <w:p w14:paraId="6D559EE5" w14:textId="79E820C4" w:rsidR="00357362" w:rsidRDefault="00357362" w:rsidP="00357362">
      <w:pPr>
        <w:pStyle w:val="ListParagraph"/>
        <w:numPr>
          <w:ilvl w:val="0"/>
          <w:numId w:val="12"/>
        </w:numPr>
        <w:jc w:val="both"/>
      </w:pPr>
      <w:r>
        <w:t>Professional networking</w:t>
      </w:r>
    </w:p>
    <w:p w14:paraId="593DF7E9" w14:textId="525F3009" w:rsidR="00357362" w:rsidRDefault="00357362" w:rsidP="00357362">
      <w:pPr>
        <w:pStyle w:val="ListParagraph"/>
        <w:numPr>
          <w:ilvl w:val="0"/>
          <w:numId w:val="12"/>
        </w:numPr>
        <w:jc w:val="both"/>
      </w:pPr>
      <w:r>
        <w:t>Build new collaborations</w:t>
      </w:r>
    </w:p>
    <w:p w14:paraId="28C29C38" w14:textId="37138AA6" w:rsidR="00357362" w:rsidRDefault="00357362" w:rsidP="00357362">
      <w:pPr>
        <w:pStyle w:val="ListParagraph"/>
        <w:numPr>
          <w:ilvl w:val="0"/>
          <w:numId w:val="12"/>
        </w:numPr>
        <w:jc w:val="both"/>
      </w:pPr>
      <w:r>
        <w:t xml:space="preserve">Something else (could you specify here:                                                                  </w:t>
      </w:r>
      <w:proofErr w:type="gramStart"/>
      <w:r>
        <w:t xml:space="preserve">  )</w:t>
      </w:r>
      <w:proofErr w:type="gramEnd"/>
      <w:r>
        <w:t xml:space="preserve">                     </w:t>
      </w:r>
    </w:p>
    <w:p w14:paraId="798EC43D" w14:textId="340B97FA" w:rsidR="00C22B4F" w:rsidRDefault="00C22B4F" w:rsidP="00C22B4F">
      <w:pPr>
        <w:jc w:val="both"/>
      </w:pPr>
    </w:p>
    <w:p w14:paraId="6A163B7D" w14:textId="1E6FE46D" w:rsidR="00487D67" w:rsidRDefault="00487D67" w:rsidP="00C22B4F">
      <w:pPr>
        <w:pStyle w:val="ListParagraph"/>
        <w:numPr>
          <w:ilvl w:val="0"/>
          <w:numId w:val="2"/>
        </w:numPr>
        <w:jc w:val="both"/>
      </w:pPr>
      <w:r>
        <w:t>Did the event meet your expectations?</w:t>
      </w:r>
    </w:p>
    <w:p w14:paraId="459AF3DA" w14:textId="61879F92" w:rsidR="00487D67" w:rsidRDefault="00487D67" w:rsidP="00487D67">
      <w:pPr>
        <w:pStyle w:val="ListParagraph"/>
        <w:numPr>
          <w:ilvl w:val="0"/>
          <w:numId w:val="14"/>
        </w:numPr>
        <w:jc w:val="both"/>
      </w:pPr>
      <w:r>
        <w:t>Yes, totally.</w:t>
      </w:r>
    </w:p>
    <w:p w14:paraId="2B019063" w14:textId="5FAAF7F7" w:rsidR="00487D67" w:rsidRDefault="00487D67" w:rsidP="00487D67">
      <w:pPr>
        <w:pStyle w:val="ListParagraph"/>
        <w:numPr>
          <w:ilvl w:val="0"/>
          <w:numId w:val="14"/>
        </w:numPr>
        <w:jc w:val="both"/>
      </w:pPr>
      <w:r>
        <w:t xml:space="preserve">Yes, somewhat. </w:t>
      </w:r>
    </w:p>
    <w:p w14:paraId="3CF79D4A" w14:textId="67E543C3" w:rsidR="00487D67" w:rsidRDefault="00487D67" w:rsidP="00487D67">
      <w:pPr>
        <w:pStyle w:val="ListParagraph"/>
        <w:numPr>
          <w:ilvl w:val="0"/>
          <w:numId w:val="14"/>
        </w:numPr>
        <w:jc w:val="both"/>
      </w:pPr>
      <w:r>
        <w:lastRenderedPageBreak/>
        <w:t>No, not really.</w:t>
      </w:r>
    </w:p>
    <w:p w14:paraId="74C59F4E" w14:textId="4E64CFCC" w:rsidR="00487D67" w:rsidRDefault="00487D67" w:rsidP="00487D67">
      <w:pPr>
        <w:pStyle w:val="ListParagraph"/>
        <w:numPr>
          <w:ilvl w:val="0"/>
          <w:numId w:val="14"/>
        </w:numPr>
        <w:jc w:val="both"/>
      </w:pPr>
      <w:r>
        <w:t>No, not at all.</w:t>
      </w:r>
    </w:p>
    <w:p w14:paraId="0C84A64B" w14:textId="77777777" w:rsidR="00487D67" w:rsidRDefault="00487D67" w:rsidP="00487D67">
      <w:pPr>
        <w:ind w:left="1440"/>
        <w:jc w:val="both"/>
      </w:pPr>
    </w:p>
    <w:p w14:paraId="666296F6" w14:textId="18AE1988" w:rsidR="00C22B4F" w:rsidRDefault="00C22B4F" w:rsidP="00C22B4F">
      <w:pPr>
        <w:pStyle w:val="ListParagraph"/>
        <w:numPr>
          <w:ilvl w:val="0"/>
          <w:numId w:val="2"/>
        </w:numPr>
        <w:jc w:val="both"/>
      </w:pPr>
      <w:r>
        <w:t>Do you have suggestions for additional groups or individuals to reach out to for participation in future symposia? (</w:t>
      </w:r>
      <w:proofErr w:type="gramStart"/>
      <w:r>
        <w:t>i.e.</w:t>
      </w:r>
      <w:proofErr w:type="gramEnd"/>
      <w:r>
        <w:t xml:space="preserve"> researchers working in industries like biomedical company </w:t>
      </w:r>
      <w:proofErr w:type="spellStart"/>
      <w:r>
        <w:t>anaylist</w:t>
      </w:r>
      <w:proofErr w:type="spellEnd"/>
      <w:r>
        <w:t xml:space="preserve">, etc.) </w:t>
      </w:r>
    </w:p>
    <w:p w14:paraId="78A4082D" w14:textId="01C02474" w:rsidR="00C22B4F" w:rsidRDefault="00C22B4F" w:rsidP="00C22B4F">
      <w:pPr>
        <w:pStyle w:val="ListParagraph"/>
        <w:ind w:left="1440"/>
        <w:jc w:val="both"/>
      </w:pPr>
      <w:r>
        <w:t xml:space="preserve">Your answer: </w:t>
      </w:r>
    </w:p>
    <w:p w14:paraId="26856B64" w14:textId="77777777" w:rsidR="00C22B4F" w:rsidRDefault="00C22B4F" w:rsidP="00C22B4F">
      <w:pPr>
        <w:pStyle w:val="ListParagraph"/>
        <w:jc w:val="both"/>
      </w:pPr>
    </w:p>
    <w:p w14:paraId="3F53894D" w14:textId="25510702" w:rsidR="00C22B4F" w:rsidRDefault="009B31A5" w:rsidP="00C22B4F">
      <w:pPr>
        <w:pStyle w:val="ListParagraph"/>
        <w:numPr>
          <w:ilvl w:val="0"/>
          <w:numId w:val="2"/>
        </w:numPr>
        <w:jc w:val="both"/>
      </w:pPr>
      <w:r>
        <w:t xml:space="preserve">Was there anything we could have done to make your event experience easier or more convenient, that we could incorporate in future symposia? </w:t>
      </w:r>
    </w:p>
    <w:p w14:paraId="04B1944F" w14:textId="36525A27" w:rsidR="00C22B4F" w:rsidRDefault="00C22B4F" w:rsidP="00B52D3B">
      <w:pPr>
        <w:ind w:left="1440"/>
        <w:jc w:val="both"/>
      </w:pPr>
      <w:r>
        <w:t xml:space="preserve">Your answer: </w:t>
      </w:r>
    </w:p>
    <w:p w14:paraId="7892CB04" w14:textId="52BE6911" w:rsidR="00B52D3B" w:rsidRDefault="00C22B4F" w:rsidP="004C4969">
      <w:pPr>
        <w:jc w:val="both"/>
      </w:pPr>
      <w:r>
        <w:t xml:space="preserve">                         </w:t>
      </w:r>
    </w:p>
    <w:p w14:paraId="75BB6902" w14:textId="77777777" w:rsidR="00C22B4F" w:rsidRDefault="00C22B4F" w:rsidP="00C22B4F">
      <w:pPr>
        <w:pStyle w:val="ListParagraph"/>
        <w:numPr>
          <w:ilvl w:val="0"/>
          <w:numId w:val="2"/>
        </w:numPr>
        <w:jc w:val="both"/>
      </w:pPr>
      <w:r>
        <w:t>What kind of speakers would you like to see next year (research topics, special sessions, career level, etc.)?</w:t>
      </w:r>
    </w:p>
    <w:p w14:paraId="4E66FF28" w14:textId="77777777" w:rsidR="005435A8" w:rsidRDefault="005435A8" w:rsidP="005435A8">
      <w:pPr>
        <w:pStyle w:val="ListParagraph"/>
        <w:ind w:left="1440"/>
        <w:jc w:val="both"/>
      </w:pPr>
      <w:r>
        <w:t xml:space="preserve">Your answer: </w:t>
      </w:r>
    </w:p>
    <w:p w14:paraId="3BD20FB6" w14:textId="77777777" w:rsidR="00C22B4F" w:rsidRDefault="00C22B4F" w:rsidP="00C22B4F">
      <w:pPr>
        <w:jc w:val="both"/>
      </w:pPr>
    </w:p>
    <w:p w14:paraId="008774AE" w14:textId="0A6CA434" w:rsidR="00162577" w:rsidRDefault="00162577" w:rsidP="00B33966">
      <w:pPr>
        <w:pStyle w:val="ListParagraph"/>
        <w:numPr>
          <w:ilvl w:val="0"/>
          <w:numId w:val="2"/>
        </w:numPr>
        <w:jc w:val="both"/>
      </w:pPr>
      <w:r>
        <w:t>On a scale of 1-10, how likely are you to come back next year? (1 being the least likely and 10 being most likely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29"/>
        <w:gridCol w:w="829"/>
        <w:gridCol w:w="830"/>
        <w:gridCol w:w="830"/>
        <w:gridCol w:w="830"/>
        <w:gridCol w:w="830"/>
      </w:tblGrid>
      <w:tr w:rsidR="00162577" w14:paraId="7CF98AE9" w14:textId="77777777" w:rsidTr="00192416">
        <w:trPr>
          <w:trHeight w:val="276"/>
        </w:trPr>
        <w:tc>
          <w:tcPr>
            <w:tcW w:w="829" w:type="dxa"/>
          </w:tcPr>
          <w:p w14:paraId="6793F4BA" w14:textId="77777777" w:rsidR="00162577" w:rsidRDefault="00162577" w:rsidP="00192416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829" w:type="dxa"/>
          </w:tcPr>
          <w:p w14:paraId="32206248" w14:textId="77777777" w:rsidR="00162577" w:rsidRDefault="00162577" w:rsidP="00192416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829" w:type="dxa"/>
          </w:tcPr>
          <w:p w14:paraId="1F6739E0" w14:textId="77777777" w:rsidR="00162577" w:rsidRDefault="00162577" w:rsidP="00192416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829" w:type="dxa"/>
          </w:tcPr>
          <w:p w14:paraId="5624186C" w14:textId="77777777" w:rsidR="00162577" w:rsidRDefault="00162577" w:rsidP="00192416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829" w:type="dxa"/>
          </w:tcPr>
          <w:p w14:paraId="41C9BD1A" w14:textId="77777777" w:rsidR="00162577" w:rsidRDefault="00162577" w:rsidP="00192416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829" w:type="dxa"/>
          </w:tcPr>
          <w:p w14:paraId="73686E6D" w14:textId="77777777" w:rsidR="00162577" w:rsidRDefault="00162577" w:rsidP="00192416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830" w:type="dxa"/>
          </w:tcPr>
          <w:p w14:paraId="08613F97" w14:textId="77777777" w:rsidR="00162577" w:rsidRDefault="00162577" w:rsidP="00192416">
            <w:pPr>
              <w:pStyle w:val="ListParagraph"/>
              <w:ind w:left="0"/>
              <w:jc w:val="center"/>
            </w:pPr>
            <w:r>
              <w:t>7</w:t>
            </w:r>
          </w:p>
        </w:tc>
        <w:tc>
          <w:tcPr>
            <w:tcW w:w="830" w:type="dxa"/>
          </w:tcPr>
          <w:p w14:paraId="15D13E3A" w14:textId="77777777" w:rsidR="00162577" w:rsidRDefault="00162577" w:rsidP="00192416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830" w:type="dxa"/>
          </w:tcPr>
          <w:p w14:paraId="174CFDA8" w14:textId="77777777" w:rsidR="00162577" w:rsidRDefault="00162577" w:rsidP="00192416">
            <w:pPr>
              <w:pStyle w:val="ListParagraph"/>
              <w:ind w:left="0"/>
              <w:jc w:val="center"/>
            </w:pPr>
            <w:r>
              <w:t>9</w:t>
            </w:r>
          </w:p>
        </w:tc>
        <w:tc>
          <w:tcPr>
            <w:tcW w:w="830" w:type="dxa"/>
          </w:tcPr>
          <w:p w14:paraId="7FABCD8D" w14:textId="77777777" w:rsidR="00162577" w:rsidRDefault="00162577" w:rsidP="00192416">
            <w:pPr>
              <w:pStyle w:val="ListParagraph"/>
              <w:ind w:left="0"/>
              <w:jc w:val="center"/>
            </w:pPr>
            <w:r>
              <w:t>10</w:t>
            </w:r>
          </w:p>
        </w:tc>
      </w:tr>
      <w:tr w:rsidR="00162577" w14:paraId="1BF8B498" w14:textId="77777777" w:rsidTr="00192416">
        <w:trPr>
          <w:trHeight w:val="276"/>
        </w:trPr>
        <w:tc>
          <w:tcPr>
            <w:tcW w:w="829" w:type="dxa"/>
          </w:tcPr>
          <w:p w14:paraId="0C53140B" w14:textId="77777777" w:rsidR="00162577" w:rsidRDefault="00162577" w:rsidP="0019241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6A34A629" w14:textId="77777777" w:rsidR="00162577" w:rsidRDefault="00162577" w:rsidP="0019241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00D76DA2" w14:textId="77777777" w:rsidR="00162577" w:rsidRDefault="00162577" w:rsidP="0019241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63958131" w14:textId="77777777" w:rsidR="00162577" w:rsidRDefault="00162577" w:rsidP="0019241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798A2E7B" w14:textId="77777777" w:rsidR="00162577" w:rsidRDefault="00162577" w:rsidP="0019241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45262FC0" w14:textId="77777777" w:rsidR="00162577" w:rsidRDefault="00162577" w:rsidP="0019241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6502B762" w14:textId="77777777" w:rsidR="00162577" w:rsidRDefault="00162577" w:rsidP="0019241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34421440" w14:textId="77777777" w:rsidR="00162577" w:rsidRDefault="00162577" w:rsidP="0019241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660FB96F" w14:textId="77777777" w:rsidR="00162577" w:rsidRDefault="00162577" w:rsidP="0019241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0449BD88" w14:textId="77777777" w:rsidR="00162577" w:rsidRDefault="00162577" w:rsidP="00192416">
            <w:pPr>
              <w:pStyle w:val="ListParagraph"/>
              <w:ind w:left="0"/>
              <w:jc w:val="center"/>
            </w:pPr>
          </w:p>
        </w:tc>
      </w:tr>
    </w:tbl>
    <w:p w14:paraId="5F09BDAF" w14:textId="77777777" w:rsidR="00162577" w:rsidRDefault="00162577" w:rsidP="00162577"/>
    <w:p w14:paraId="6AC511BF" w14:textId="5B128F54" w:rsidR="00162577" w:rsidRDefault="0067016B" w:rsidP="00162577">
      <w:pPr>
        <w:pStyle w:val="ListParagraph"/>
        <w:numPr>
          <w:ilvl w:val="0"/>
          <w:numId w:val="2"/>
        </w:numPr>
        <w:jc w:val="both"/>
      </w:pPr>
      <w:r>
        <w:t xml:space="preserve">Given your experience on a scale of 1-10, how likely </w:t>
      </w:r>
      <w:r w:rsidR="00DE1999">
        <w:t>would you recommend</w:t>
      </w:r>
      <w:r>
        <w:t xml:space="preserve"> </w:t>
      </w:r>
      <w:r w:rsidR="00C91F66">
        <w:t xml:space="preserve">this symposium to others </w:t>
      </w:r>
      <w:r w:rsidR="00D40E8A">
        <w:t>(</w:t>
      </w:r>
      <w:r>
        <w:t>to attend next year</w:t>
      </w:r>
      <w:r w:rsidR="00D40E8A">
        <w:t>)</w:t>
      </w:r>
      <w:r>
        <w:t>?</w:t>
      </w:r>
      <w:r w:rsidR="00162577">
        <w:t xml:space="preserve"> (1 being the least likely and 10 being most likely)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"/>
        <w:gridCol w:w="829"/>
        <w:gridCol w:w="829"/>
        <w:gridCol w:w="829"/>
        <w:gridCol w:w="829"/>
        <w:gridCol w:w="829"/>
        <w:gridCol w:w="830"/>
        <w:gridCol w:w="830"/>
        <w:gridCol w:w="830"/>
        <w:gridCol w:w="830"/>
      </w:tblGrid>
      <w:tr w:rsidR="004C4969" w14:paraId="60F9F9A2" w14:textId="77777777" w:rsidTr="00192416">
        <w:trPr>
          <w:trHeight w:val="276"/>
        </w:trPr>
        <w:tc>
          <w:tcPr>
            <w:tcW w:w="829" w:type="dxa"/>
          </w:tcPr>
          <w:p w14:paraId="1311E856" w14:textId="77777777" w:rsidR="004C4969" w:rsidRDefault="004C4969" w:rsidP="00192416">
            <w:pPr>
              <w:pStyle w:val="ListParagraph"/>
              <w:ind w:left="0"/>
              <w:jc w:val="center"/>
            </w:pPr>
            <w:r>
              <w:t>1</w:t>
            </w:r>
          </w:p>
        </w:tc>
        <w:tc>
          <w:tcPr>
            <w:tcW w:w="829" w:type="dxa"/>
          </w:tcPr>
          <w:p w14:paraId="310AF3B3" w14:textId="77777777" w:rsidR="004C4969" w:rsidRDefault="004C4969" w:rsidP="00192416">
            <w:pPr>
              <w:pStyle w:val="ListParagraph"/>
              <w:ind w:left="0"/>
              <w:jc w:val="center"/>
            </w:pPr>
            <w:r>
              <w:t>2</w:t>
            </w:r>
          </w:p>
        </w:tc>
        <w:tc>
          <w:tcPr>
            <w:tcW w:w="829" w:type="dxa"/>
          </w:tcPr>
          <w:p w14:paraId="0C33E64F" w14:textId="77777777" w:rsidR="004C4969" w:rsidRDefault="004C4969" w:rsidP="00192416">
            <w:pPr>
              <w:pStyle w:val="ListParagraph"/>
              <w:ind w:left="0"/>
              <w:jc w:val="center"/>
            </w:pPr>
            <w:r>
              <w:t>3</w:t>
            </w:r>
          </w:p>
        </w:tc>
        <w:tc>
          <w:tcPr>
            <w:tcW w:w="829" w:type="dxa"/>
          </w:tcPr>
          <w:p w14:paraId="3E1714BB" w14:textId="77777777" w:rsidR="004C4969" w:rsidRDefault="004C4969" w:rsidP="00192416">
            <w:pPr>
              <w:pStyle w:val="ListParagraph"/>
              <w:ind w:left="0"/>
              <w:jc w:val="center"/>
            </w:pPr>
            <w:r>
              <w:t>4</w:t>
            </w:r>
          </w:p>
        </w:tc>
        <w:tc>
          <w:tcPr>
            <w:tcW w:w="829" w:type="dxa"/>
          </w:tcPr>
          <w:p w14:paraId="16830DF9" w14:textId="77777777" w:rsidR="004C4969" w:rsidRDefault="004C4969" w:rsidP="00192416">
            <w:pPr>
              <w:pStyle w:val="ListParagraph"/>
              <w:ind w:left="0"/>
              <w:jc w:val="center"/>
            </w:pPr>
            <w:r>
              <w:t>5</w:t>
            </w:r>
          </w:p>
        </w:tc>
        <w:tc>
          <w:tcPr>
            <w:tcW w:w="829" w:type="dxa"/>
          </w:tcPr>
          <w:p w14:paraId="3CBBBA3C" w14:textId="77777777" w:rsidR="004C4969" w:rsidRDefault="004C4969" w:rsidP="00192416">
            <w:pPr>
              <w:pStyle w:val="ListParagraph"/>
              <w:ind w:left="0"/>
              <w:jc w:val="center"/>
            </w:pPr>
            <w:r>
              <w:t>6</w:t>
            </w:r>
          </w:p>
        </w:tc>
        <w:tc>
          <w:tcPr>
            <w:tcW w:w="830" w:type="dxa"/>
          </w:tcPr>
          <w:p w14:paraId="08E47328" w14:textId="77777777" w:rsidR="004C4969" w:rsidRDefault="004C4969" w:rsidP="00192416">
            <w:pPr>
              <w:pStyle w:val="ListParagraph"/>
              <w:ind w:left="0"/>
              <w:jc w:val="center"/>
            </w:pPr>
            <w:r>
              <w:t>7</w:t>
            </w:r>
          </w:p>
        </w:tc>
        <w:tc>
          <w:tcPr>
            <w:tcW w:w="830" w:type="dxa"/>
          </w:tcPr>
          <w:p w14:paraId="3F227376" w14:textId="77777777" w:rsidR="004C4969" w:rsidRDefault="004C4969" w:rsidP="00192416">
            <w:pPr>
              <w:pStyle w:val="ListParagraph"/>
              <w:ind w:left="0"/>
              <w:jc w:val="center"/>
            </w:pPr>
            <w:r>
              <w:t>8</w:t>
            </w:r>
          </w:p>
        </w:tc>
        <w:tc>
          <w:tcPr>
            <w:tcW w:w="830" w:type="dxa"/>
          </w:tcPr>
          <w:p w14:paraId="27B45CF8" w14:textId="77777777" w:rsidR="004C4969" w:rsidRDefault="004C4969" w:rsidP="00192416">
            <w:pPr>
              <w:pStyle w:val="ListParagraph"/>
              <w:ind w:left="0"/>
              <w:jc w:val="center"/>
            </w:pPr>
            <w:r>
              <w:t>9</w:t>
            </w:r>
          </w:p>
        </w:tc>
        <w:tc>
          <w:tcPr>
            <w:tcW w:w="830" w:type="dxa"/>
          </w:tcPr>
          <w:p w14:paraId="4D5F6D89" w14:textId="77777777" w:rsidR="004C4969" w:rsidRDefault="004C4969" w:rsidP="00192416">
            <w:pPr>
              <w:pStyle w:val="ListParagraph"/>
              <w:ind w:left="0"/>
              <w:jc w:val="center"/>
            </w:pPr>
            <w:r>
              <w:t>10</w:t>
            </w:r>
          </w:p>
        </w:tc>
      </w:tr>
      <w:tr w:rsidR="004C4969" w14:paraId="6606BD28" w14:textId="77777777" w:rsidTr="00192416">
        <w:trPr>
          <w:trHeight w:val="276"/>
        </w:trPr>
        <w:tc>
          <w:tcPr>
            <w:tcW w:w="829" w:type="dxa"/>
          </w:tcPr>
          <w:p w14:paraId="70EAA606" w14:textId="77777777" w:rsidR="004C4969" w:rsidRDefault="004C4969" w:rsidP="0019241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74F01CC7" w14:textId="77777777" w:rsidR="004C4969" w:rsidRDefault="004C4969" w:rsidP="0019241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3A8CEE03" w14:textId="77777777" w:rsidR="004C4969" w:rsidRDefault="004C4969" w:rsidP="0019241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4B93BC56" w14:textId="77777777" w:rsidR="004C4969" w:rsidRDefault="004C4969" w:rsidP="0019241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7DAD0183" w14:textId="77777777" w:rsidR="004C4969" w:rsidRDefault="004C4969" w:rsidP="00192416">
            <w:pPr>
              <w:pStyle w:val="ListParagraph"/>
              <w:ind w:left="0"/>
              <w:jc w:val="center"/>
            </w:pPr>
          </w:p>
        </w:tc>
        <w:tc>
          <w:tcPr>
            <w:tcW w:w="829" w:type="dxa"/>
          </w:tcPr>
          <w:p w14:paraId="711FE95C" w14:textId="77777777" w:rsidR="004C4969" w:rsidRDefault="004C4969" w:rsidP="0019241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7048687A" w14:textId="77777777" w:rsidR="004C4969" w:rsidRDefault="004C4969" w:rsidP="0019241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24DD0C7A" w14:textId="77777777" w:rsidR="004C4969" w:rsidRDefault="004C4969" w:rsidP="0019241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4F347D69" w14:textId="77777777" w:rsidR="004C4969" w:rsidRDefault="004C4969" w:rsidP="00192416">
            <w:pPr>
              <w:pStyle w:val="ListParagraph"/>
              <w:ind w:left="0"/>
              <w:jc w:val="center"/>
            </w:pPr>
          </w:p>
        </w:tc>
        <w:tc>
          <w:tcPr>
            <w:tcW w:w="830" w:type="dxa"/>
          </w:tcPr>
          <w:p w14:paraId="2BBBFDDC" w14:textId="77777777" w:rsidR="004C4969" w:rsidRDefault="004C4969" w:rsidP="00192416">
            <w:pPr>
              <w:pStyle w:val="ListParagraph"/>
              <w:ind w:left="0"/>
              <w:jc w:val="center"/>
            </w:pPr>
          </w:p>
        </w:tc>
      </w:tr>
    </w:tbl>
    <w:p w14:paraId="1146BC1E" w14:textId="77777777" w:rsidR="004C4969" w:rsidRDefault="004C4969" w:rsidP="004C4969">
      <w:pPr>
        <w:jc w:val="both"/>
      </w:pPr>
    </w:p>
    <w:p w14:paraId="67D6892C" w14:textId="07657A54" w:rsidR="004C4969" w:rsidRDefault="004C4969" w:rsidP="00162577">
      <w:pPr>
        <w:pStyle w:val="ListParagraph"/>
        <w:numPr>
          <w:ilvl w:val="0"/>
          <w:numId w:val="2"/>
        </w:numPr>
        <w:jc w:val="both"/>
      </w:pPr>
      <w:r>
        <w:t xml:space="preserve">What aspects of the symposium can we improve for next year? </w:t>
      </w:r>
    </w:p>
    <w:p w14:paraId="1CC04AC2" w14:textId="77777777" w:rsidR="004C4969" w:rsidRPr="003538D6" w:rsidRDefault="004C4969" w:rsidP="0054218A">
      <w:pPr>
        <w:jc w:val="both"/>
      </w:pPr>
    </w:p>
    <w:sectPr w:rsidR="004C4969" w:rsidRPr="003538D6" w:rsidSect="003728AE">
      <w:pgSz w:w="12240" w:h="15840"/>
      <w:pgMar w:top="1296" w:right="1008" w:bottom="1296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77A21" w14:textId="77777777" w:rsidR="0013617A" w:rsidRDefault="0013617A" w:rsidP="0019052D">
      <w:r>
        <w:separator/>
      </w:r>
    </w:p>
  </w:endnote>
  <w:endnote w:type="continuationSeparator" w:id="0">
    <w:p w14:paraId="2BA18A5E" w14:textId="77777777" w:rsidR="0013617A" w:rsidRDefault="0013617A" w:rsidP="001905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292A3" w14:textId="77777777" w:rsidR="0013617A" w:rsidRDefault="0013617A" w:rsidP="0019052D">
      <w:r>
        <w:separator/>
      </w:r>
    </w:p>
  </w:footnote>
  <w:footnote w:type="continuationSeparator" w:id="0">
    <w:p w14:paraId="4FF65BE5" w14:textId="77777777" w:rsidR="0013617A" w:rsidRDefault="0013617A" w:rsidP="001905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3E274C"/>
    <w:multiLevelType w:val="hybridMultilevel"/>
    <w:tmpl w:val="B0B0EEBE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E062781"/>
    <w:multiLevelType w:val="hybridMultilevel"/>
    <w:tmpl w:val="626AE1A8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1E107C8"/>
    <w:multiLevelType w:val="hybridMultilevel"/>
    <w:tmpl w:val="805007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F672C0"/>
    <w:multiLevelType w:val="hybridMultilevel"/>
    <w:tmpl w:val="FA66E49E"/>
    <w:lvl w:ilvl="0" w:tplc="04090015">
      <w:start w:val="1"/>
      <w:numFmt w:val="upperLetter"/>
      <w:lvlText w:val="%1."/>
      <w:lvlJc w:val="left"/>
      <w:pPr>
        <w:ind w:left="25015" w:hanging="360"/>
      </w:pPr>
    </w:lvl>
    <w:lvl w:ilvl="1" w:tplc="04090019" w:tentative="1">
      <w:start w:val="1"/>
      <w:numFmt w:val="lowerLetter"/>
      <w:lvlText w:val="%2."/>
      <w:lvlJc w:val="left"/>
      <w:pPr>
        <w:ind w:left="25735" w:hanging="360"/>
      </w:pPr>
    </w:lvl>
    <w:lvl w:ilvl="2" w:tplc="0409001B" w:tentative="1">
      <w:start w:val="1"/>
      <w:numFmt w:val="lowerRoman"/>
      <w:lvlText w:val="%3."/>
      <w:lvlJc w:val="right"/>
      <w:pPr>
        <w:ind w:left="26455" w:hanging="180"/>
      </w:pPr>
    </w:lvl>
    <w:lvl w:ilvl="3" w:tplc="0409000F" w:tentative="1">
      <w:start w:val="1"/>
      <w:numFmt w:val="decimal"/>
      <w:lvlText w:val="%4."/>
      <w:lvlJc w:val="left"/>
      <w:pPr>
        <w:ind w:left="27175" w:hanging="360"/>
      </w:pPr>
    </w:lvl>
    <w:lvl w:ilvl="4" w:tplc="04090019" w:tentative="1">
      <w:start w:val="1"/>
      <w:numFmt w:val="lowerLetter"/>
      <w:lvlText w:val="%5."/>
      <w:lvlJc w:val="left"/>
      <w:pPr>
        <w:ind w:left="27895" w:hanging="360"/>
      </w:pPr>
    </w:lvl>
    <w:lvl w:ilvl="5" w:tplc="0409001B" w:tentative="1">
      <w:start w:val="1"/>
      <w:numFmt w:val="lowerRoman"/>
      <w:lvlText w:val="%6."/>
      <w:lvlJc w:val="right"/>
      <w:pPr>
        <w:ind w:left="28615" w:hanging="180"/>
      </w:pPr>
    </w:lvl>
    <w:lvl w:ilvl="6" w:tplc="0409000F" w:tentative="1">
      <w:start w:val="1"/>
      <w:numFmt w:val="decimal"/>
      <w:lvlText w:val="%7."/>
      <w:lvlJc w:val="left"/>
      <w:pPr>
        <w:ind w:left="29335" w:hanging="360"/>
      </w:pPr>
    </w:lvl>
    <w:lvl w:ilvl="7" w:tplc="04090019" w:tentative="1">
      <w:start w:val="1"/>
      <w:numFmt w:val="lowerLetter"/>
      <w:lvlText w:val="%8."/>
      <w:lvlJc w:val="left"/>
      <w:pPr>
        <w:ind w:left="30055" w:hanging="360"/>
      </w:pPr>
    </w:lvl>
    <w:lvl w:ilvl="8" w:tplc="0409001B" w:tentative="1">
      <w:start w:val="1"/>
      <w:numFmt w:val="lowerRoman"/>
      <w:lvlText w:val="%9."/>
      <w:lvlJc w:val="right"/>
      <w:pPr>
        <w:ind w:left="30775" w:hanging="180"/>
      </w:pPr>
    </w:lvl>
  </w:abstractNum>
  <w:abstractNum w:abstractNumId="4" w15:restartNumberingAfterBreak="0">
    <w:nsid w:val="1D49429B"/>
    <w:multiLevelType w:val="hybridMultilevel"/>
    <w:tmpl w:val="FB14C9E8"/>
    <w:lvl w:ilvl="0" w:tplc="AB821788">
      <w:start w:val="1"/>
      <w:numFmt w:val="upperLetter"/>
      <w:lvlText w:val="%1."/>
      <w:lvlJc w:val="left"/>
      <w:pPr>
        <w:ind w:left="17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460" w:hanging="360"/>
      </w:pPr>
    </w:lvl>
    <w:lvl w:ilvl="2" w:tplc="0409001B" w:tentative="1">
      <w:start w:val="1"/>
      <w:numFmt w:val="lowerRoman"/>
      <w:lvlText w:val="%3."/>
      <w:lvlJc w:val="right"/>
      <w:pPr>
        <w:ind w:left="3180" w:hanging="180"/>
      </w:pPr>
    </w:lvl>
    <w:lvl w:ilvl="3" w:tplc="0409000F" w:tentative="1">
      <w:start w:val="1"/>
      <w:numFmt w:val="decimal"/>
      <w:lvlText w:val="%4."/>
      <w:lvlJc w:val="left"/>
      <w:pPr>
        <w:ind w:left="3900" w:hanging="360"/>
      </w:pPr>
    </w:lvl>
    <w:lvl w:ilvl="4" w:tplc="04090019" w:tentative="1">
      <w:start w:val="1"/>
      <w:numFmt w:val="lowerLetter"/>
      <w:lvlText w:val="%5."/>
      <w:lvlJc w:val="left"/>
      <w:pPr>
        <w:ind w:left="4620" w:hanging="360"/>
      </w:pPr>
    </w:lvl>
    <w:lvl w:ilvl="5" w:tplc="0409001B" w:tentative="1">
      <w:start w:val="1"/>
      <w:numFmt w:val="lowerRoman"/>
      <w:lvlText w:val="%6."/>
      <w:lvlJc w:val="right"/>
      <w:pPr>
        <w:ind w:left="5340" w:hanging="180"/>
      </w:pPr>
    </w:lvl>
    <w:lvl w:ilvl="6" w:tplc="0409000F" w:tentative="1">
      <w:start w:val="1"/>
      <w:numFmt w:val="decimal"/>
      <w:lvlText w:val="%7."/>
      <w:lvlJc w:val="left"/>
      <w:pPr>
        <w:ind w:left="6060" w:hanging="360"/>
      </w:pPr>
    </w:lvl>
    <w:lvl w:ilvl="7" w:tplc="04090019" w:tentative="1">
      <w:start w:val="1"/>
      <w:numFmt w:val="lowerLetter"/>
      <w:lvlText w:val="%8."/>
      <w:lvlJc w:val="left"/>
      <w:pPr>
        <w:ind w:left="6780" w:hanging="360"/>
      </w:pPr>
    </w:lvl>
    <w:lvl w:ilvl="8" w:tplc="0409001B" w:tentative="1">
      <w:start w:val="1"/>
      <w:numFmt w:val="lowerRoman"/>
      <w:lvlText w:val="%9."/>
      <w:lvlJc w:val="right"/>
      <w:pPr>
        <w:ind w:left="7500" w:hanging="180"/>
      </w:pPr>
    </w:lvl>
  </w:abstractNum>
  <w:abstractNum w:abstractNumId="5" w15:restartNumberingAfterBreak="0">
    <w:nsid w:val="22D45D21"/>
    <w:multiLevelType w:val="hybridMultilevel"/>
    <w:tmpl w:val="144E678E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5846F0F"/>
    <w:multiLevelType w:val="hybridMultilevel"/>
    <w:tmpl w:val="D5B63248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259751BE"/>
    <w:multiLevelType w:val="hybridMultilevel"/>
    <w:tmpl w:val="805007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527F31"/>
    <w:multiLevelType w:val="hybridMultilevel"/>
    <w:tmpl w:val="93386538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1914630"/>
    <w:multiLevelType w:val="multilevel"/>
    <w:tmpl w:val="CFB6FE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513605"/>
    <w:multiLevelType w:val="hybridMultilevel"/>
    <w:tmpl w:val="4CBE906C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E3E0B2B"/>
    <w:multiLevelType w:val="hybridMultilevel"/>
    <w:tmpl w:val="2CDA22A4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DCB3884"/>
    <w:multiLevelType w:val="hybridMultilevel"/>
    <w:tmpl w:val="A5FC20D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6489156D"/>
    <w:multiLevelType w:val="hybridMultilevel"/>
    <w:tmpl w:val="68642B2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E433D6C"/>
    <w:multiLevelType w:val="hybridMultilevel"/>
    <w:tmpl w:val="23584D00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2113DC0"/>
    <w:multiLevelType w:val="hybridMultilevel"/>
    <w:tmpl w:val="7CEAA772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7ABE2507"/>
    <w:multiLevelType w:val="hybridMultilevel"/>
    <w:tmpl w:val="821AADF2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B524C73"/>
    <w:multiLevelType w:val="hybridMultilevel"/>
    <w:tmpl w:val="19BED2DA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7EEA362C"/>
    <w:multiLevelType w:val="hybridMultilevel"/>
    <w:tmpl w:val="D8B433CE"/>
    <w:lvl w:ilvl="0" w:tplc="04090015">
      <w:start w:val="1"/>
      <w:numFmt w:val="upp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2"/>
  </w:num>
  <w:num w:numId="3">
    <w:abstractNumId w:val="4"/>
  </w:num>
  <w:num w:numId="4">
    <w:abstractNumId w:val="10"/>
  </w:num>
  <w:num w:numId="5">
    <w:abstractNumId w:val="17"/>
  </w:num>
  <w:num w:numId="6">
    <w:abstractNumId w:val="18"/>
  </w:num>
  <w:num w:numId="7">
    <w:abstractNumId w:val="0"/>
  </w:num>
  <w:num w:numId="8">
    <w:abstractNumId w:val="16"/>
  </w:num>
  <w:num w:numId="9">
    <w:abstractNumId w:val="12"/>
  </w:num>
  <w:num w:numId="10">
    <w:abstractNumId w:val="15"/>
  </w:num>
  <w:num w:numId="11">
    <w:abstractNumId w:val="3"/>
  </w:num>
  <w:num w:numId="12">
    <w:abstractNumId w:val="8"/>
  </w:num>
  <w:num w:numId="13">
    <w:abstractNumId w:val="5"/>
  </w:num>
  <w:num w:numId="14">
    <w:abstractNumId w:val="13"/>
  </w:num>
  <w:num w:numId="15">
    <w:abstractNumId w:val="11"/>
  </w:num>
  <w:num w:numId="16">
    <w:abstractNumId w:val="6"/>
  </w:num>
  <w:num w:numId="17">
    <w:abstractNumId w:val="7"/>
  </w:num>
  <w:num w:numId="18">
    <w:abstractNumId w:val="1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LYwNjGxNLSwtDBS0lEKTi0uzszPAykwrgUAzIuwgiwAAAA="/>
  </w:docVars>
  <w:rsids>
    <w:rsidRoot w:val="00FB2CF5"/>
    <w:rsid w:val="0001170B"/>
    <w:rsid w:val="0002621E"/>
    <w:rsid w:val="000336AF"/>
    <w:rsid w:val="000427B0"/>
    <w:rsid w:val="00053903"/>
    <w:rsid w:val="00054438"/>
    <w:rsid w:val="00057CF5"/>
    <w:rsid w:val="00057E98"/>
    <w:rsid w:val="00057F3C"/>
    <w:rsid w:val="00091A80"/>
    <w:rsid w:val="000923A6"/>
    <w:rsid w:val="00093779"/>
    <w:rsid w:val="00096935"/>
    <w:rsid w:val="000B1283"/>
    <w:rsid w:val="000E32C8"/>
    <w:rsid w:val="00104519"/>
    <w:rsid w:val="00111C0B"/>
    <w:rsid w:val="00113837"/>
    <w:rsid w:val="001211F1"/>
    <w:rsid w:val="0013617A"/>
    <w:rsid w:val="00137436"/>
    <w:rsid w:val="00151733"/>
    <w:rsid w:val="00154BAD"/>
    <w:rsid w:val="00156338"/>
    <w:rsid w:val="00161625"/>
    <w:rsid w:val="00162577"/>
    <w:rsid w:val="00172347"/>
    <w:rsid w:val="00184AA9"/>
    <w:rsid w:val="0019052D"/>
    <w:rsid w:val="00194839"/>
    <w:rsid w:val="001A15E5"/>
    <w:rsid w:val="001A1710"/>
    <w:rsid w:val="001B07DF"/>
    <w:rsid w:val="001B1331"/>
    <w:rsid w:val="001C1B3C"/>
    <w:rsid w:val="001C3AD6"/>
    <w:rsid w:val="001C3C5D"/>
    <w:rsid w:val="001C763A"/>
    <w:rsid w:val="001D5980"/>
    <w:rsid w:val="001F11BE"/>
    <w:rsid w:val="001F1994"/>
    <w:rsid w:val="00224626"/>
    <w:rsid w:val="00231AAE"/>
    <w:rsid w:val="002406E5"/>
    <w:rsid w:val="0024735D"/>
    <w:rsid w:val="002611CF"/>
    <w:rsid w:val="00264630"/>
    <w:rsid w:val="002979B3"/>
    <w:rsid w:val="002A787C"/>
    <w:rsid w:val="002B4170"/>
    <w:rsid w:val="002B7745"/>
    <w:rsid w:val="002C1521"/>
    <w:rsid w:val="002C34C0"/>
    <w:rsid w:val="002D12F6"/>
    <w:rsid w:val="002D3A98"/>
    <w:rsid w:val="002E5705"/>
    <w:rsid w:val="002E5B19"/>
    <w:rsid w:val="003015FD"/>
    <w:rsid w:val="003071A2"/>
    <w:rsid w:val="00341D4C"/>
    <w:rsid w:val="003445D9"/>
    <w:rsid w:val="003457E8"/>
    <w:rsid w:val="003460A1"/>
    <w:rsid w:val="003519C7"/>
    <w:rsid w:val="003538D6"/>
    <w:rsid w:val="00354C53"/>
    <w:rsid w:val="00357362"/>
    <w:rsid w:val="00364EBC"/>
    <w:rsid w:val="003728AE"/>
    <w:rsid w:val="0037672D"/>
    <w:rsid w:val="00376C9D"/>
    <w:rsid w:val="00391719"/>
    <w:rsid w:val="0039567F"/>
    <w:rsid w:val="003A58A3"/>
    <w:rsid w:val="003C6B41"/>
    <w:rsid w:val="003D7B3A"/>
    <w:rsid w:val="00420E97"/>
    <w:rsid w:val="00431909"/>
    <w:rsid w:val="00434E43"/>
    <w:rsid w:val="00447AB9"/>
    <w:rsid w:val="004574CD"/>
    <w:rsid w:val="00487D67"/>
    <w:rsid w:val="004B4D40"/>
    <w:rsid w:val="004C4969"/>
    <w:rsid w:val="004C7D31"/>
    <w:rsid w:val="004E62F9"/>
    <w:rsid w:val="00515EFD"/>
    <w:rsid w:val="0053236B"/>
    <w:rsid w:val="00541262"/>
    <w:rsid w:val="0054218A"/>
    <w:rsid w:val="005435A8"/>
    <w:rsid w:val="0057359E"/>
    <w:rsid w:val="00576BA3"/>
    <w:rsid w:val="00590F22"/>
    <w:rsid w:val="0059460E"/>
    <w:rsid w:val="005A5D40"/>
    <w:rsid w:val="005A65AF"/>
    <w:rsid w:val="005E20DB"/>
    <w:rsid w:val="005F56BB"/>
    <w:rsid w:val="00603CCA"/>
    <w:rsid w:val="006100DF"/>
    <w:rsid w:val="00610D86"/>
    <w:rsid w:val="00647317"/>
    <w:rsid w:val="006563BB"/>
    <w:rsid w:val="0065720A"/>
    <w:rsid w:val="006671BC"/>
    <w:rsid w:val="0067016B"/>
    <w:rsid w:val="0067106E"/>
    <w:rsid w:val="00685BF9"/>
    <w:rsid w:val="006B7F55"/>
    <w:rsid w:val="006C058D"/>
    <w:rsid w:val="006C540C"/>
    <w:rsid w:val="006D1C77"/>
    <w:rsid w:val="006F2C69"/>
    <w:rsid w:val="006F4E8D"/>
    <w:rsid w:val="007032DE"/>
    <w:rsid w:val="007450B5"/>
    <w:rsid w:val="00746C75"/>
    <w:rsid w:val="00755054"/>
    <w:rsid w:val="00756FE1"/>
    <w:rsid w:val="0076723F"/>
    <w:rsid w:val="00785B84"/>
    <w:rsid w:val="007A2B80"/>
    <w:rsid w:val="007D19EF"/>
    <w:rsid w:val="007D2C29"/>
    <w:rsid w:val="007F2256"/>
    <w:rsid w:val="007F3234"/>
    <w:rsid w:val="007F4361"/>
    <w:rsid w:val="007F619C"/>
    <w:rsid w:val="00804E07"/>
    <w:rsid w:val="00812457"/>
    <w:rsid w:val="00832BB9"/>
    <w:rsid w:val="0083367B"/>
    <w:rsid w:val="00846A40"/>
    <w:rsid w:val="00881127"/>
    <w:rsid w:val="00893037"/>
    <w:rsid w:val="008B6AE6"/>
    <w:rsid w:val="008C5882"/>
    <w:rsid w:val="008D1892"/>
    <w:rsid w:val="008E3978"/>
    <w:rsid w:val="008F461B"/>
    <w:rsid w:val="00910520"/>
    <w:rsid w:val="00912139"/>
    <w:rsid w:val="00921713"/>
    <w:rsid w:val="009340F6"/>
    <w:rsid w:val="009404F6"/>
    <w:rsid w:val="00942576"/>
    <w:rsid w:val="00946711"/>
    <w:rsid w:val="009529AE"/>
    <w:rsid w:val="00960308"/>
    <w:rsid w:val="009675F6"/>
    <w:rsid w:val="009902D3"/>
    <w:rsid w:val="00997F15"/>
    <w:rsid w:val="009A26DD"/>
    <w:rsid w:val="009B31A5"/>
    <w:rsid w:val="009B7777"/>
    <w:rsid w:val="009E39B4"/>
    <w:rsid w:val="00A03998"/>
    <w:rsid w:val="00A052D3"/>
    <w:rsid w:val="00A160A1"/>
    <w:rsid w:val="00A207F0"/>
    <w:rsid w:val="00A273BA"/>
    <w:rsid w:val="00A37B9B"/>
    <w:rsid w:val="00A52672"/>
    <w:rsid w:val="00A6361A"/>
    <w:rsid w:val="00A802C4"/>
    <w:rsid w:val="00A86CA6"/>
    <w:rsid w:val="00A95E38"/>
    <w:rsid w:val="00A969C5"/>
    <w:rsid w:val="00AA0198"/>
    <w:rsid w:val="00AA385C"/>
    <w:rsid w:val="00AA4157"/>
    <w:rsid w:val="00AA77FB"/>
    <w:rsid w:val="00AE6CA7"/>
    <w:rsid w:val="00AF6004"/>
    <w:rsid w:val="00B153F3"/>
    <w:rsid w:val="00B2398F"/>
    <w:rsid w:val="00B33966"/>
    <w:rsid w:val="00B52D3B"/>
    <w:rsid w:val="00B52FAE"/>
    <w:rsid w:val="00B56202"/>
    <w:rsid w:val="00B60AA3"/>
    <w:rsid w:val="00B63A78"/>
    <w:rsid w:val="00B6684F"/>
    <w:rsid w:val="00B80ECF"/>
    <w:rsid w:val="00B967BF"/>
    <w:rsid w:val="00BB0BBA"/>
    <w:rsid w:val="00BE495C"/>
    <w:rsid w:val="00BE54EA"/>
    <w:rsid w:val="00BF624E"/>
    <w:rsid w:val="00C00746"/>
    <w:rsid w:val="00C22B4F"/>
    <w:rsid w:val="00C23AE6"/>
    <w:rsid w:val="00C350E8"/>
    <w:rsid w:val="00C40BAA"/>
    <w:rsid w:val="00C40EEA"/>
    <w:rsid w:val="00C5520B"/>
    <w:rsid w:val="00C60BF6"/>
    <w:rsid w:val="00C60C87"/>
    <w:rsid w:val="00C630DD"/>
    <w:rsid w:val="00C648EC"/>
    <w:rsid w:val="00C81558"/>
    <w:rsid w:val="00C845A6"/>
    <w:rsid w:val="00C91F66"/>
    <w:rsid w:val="00CA6FDB"/>
    <w:rsid w:val="00CB1FBE"/>
    <w:rsid w:val="00CB21ED"/>
    <w:rsid w:val="00CB3A58"/>
    <w:rsid w:val="00CB51B6"/>
    <w:rsid w:val="00CC62D9"/>
    <w:rsid w:val="00CC7DF2"/>
    <w:rsid w:val="00CD7B60"/>
    <w:rsid w:val="00CF5BA4"/>
    <w:rsid w:val="00CF6322"/>
    <w:rsid w:val="00D0347B"/>
    <w:rsid w:val="00D062BF"/>
    <w:rsid w:val="00D169D2"/>
    <w:rsid w:val="00D40E8A"/>
    <w:rsid w:val="00D52881"/>
    <w:rsid w:val="00D53D86"/>
    <w:rsid w:val="00D801F1"/>
    <w:rsid w:val="00D82356"/>
    <w:rsid w:val="00DA0275"/>
    <w:rsid w:val="00DD5BFD"/>
    <w:rsid w:val="00DE1999"/>
    <w:rsid w:val="00DF2D24"/>
    <w:rsid w:val="00E05E9A"/>
    <w:rsid w:val="00E32DF2"/>
    <w:rsid w:val="00E339DF"/>
    <w:rsid w:val="00E55E59"/>
    <w:rsid w:val="00E62E99"/>
    <w:rsid w:val="00E71547"/>
    <w:rsid w:val="00E8029B"/>
    <w:rsid w:val="00E86A64"/>
    <w:rsid w:val="00E90046"/>
    <w:rsid w:val="00EE649A"/>
    <w:rsid w:val="00EF7222"/>
    <w:rsid w:val="00F103AA"/>
    <w:rsid w:val="00F148C4"/>
    <w:rsid w:val="00F304BF"/>
    <w:rsid w:val="00F321A9"/>
    <w:rsid w:val="00F376B5"/>
    <w:rsid w:val="00F43BE1"/>
    <w:rsid w:val="00F700E6"/>
    <w:rsid w:val="00F83166"/>
    <w:rsid w:val="00F848B4"/>
    <w:rsid w:val="00FA4706"/>
    <w:rsid w:val="00FA5D9E"/>
    <w:rsid w:val="00FB2CF5"/>
    <w:rsid w:val="00FC241A"/>
    <w:rsid w:val="00FD52B9"/>
    <w:rsid w:val="00FD6BF8"/>
    <w:rsid w:val="00FE1480"/>
    <w:rsid w:val="00FE1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F09528"/>
  <w15:chartTrackingRefBased/>
  <w15:docId w15:val="{E4F8F06C-4D98-4791-AB68-124E5A9704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199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43B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F63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63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61625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D12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12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12F6"/>
    <w:rPr>
      <w:rFonts w:ascii="Times New Roman" w:eastAsia="Times New Roman" w:hAnsi="Times New Roman" w:cs="Times New Roman"/>
      <w:sz w:val="20"/>
      <w:szCs w:val="20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12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12F6"/>
    <w:rPr>
      <w:rFonts w:ascii="Times New Roman" w:eastAsia="Times New Roman" w:hAnsi="Times New Roman" w:cs="Times New Roman"/>
      <w:b/>
      <w:bCs/>
      <w:sz w:val="20"/>
      <w:szCs w:val="20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19052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9052D"/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19052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052D"/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64EBC"/>
  </w:style>
  <w:style w:type="paragraph" w:styleId="ListParagraph">
    <w:name w:val="List Paragraph"/>
    <w:basedOn w:val="Normal"/>
    <w:uiPriority w:val="34"/>
    <w:qFormat/>
    <w:rsid w:val="006701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0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1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29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6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0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87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6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5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3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54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98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1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85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8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31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13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34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4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8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8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1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5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09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34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1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8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8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00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03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1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3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9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8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0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07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10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7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5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02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3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7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6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39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4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8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6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1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AF057A2-21BD-384F-8782-D2E1BC0EC4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552</Words>
  <Characters>314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vatsos Michail</dc:creator>
  <cp:keywords/>
  <dc:description/>
  <cp:lastModifiedBy>Ma, WenJuan</cp:lastModifiedBy>
  <cp:revision>65</cp:revision>
  <dcterms:created xsi:type="dcterms:W3CDTF">2022-05-11T17:25:00Z</dcterms:created>
  <dcterms:modified xsi:type="dcterms:W3CDTF">2022-05-13T17:29:00Z</dcterms:modified>
</cp:coreProperties>
</file>